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๓</w:t>
      </w:r>
      <w:r>
        <w:t xml:space="preserve"> </w:t>
      </w:r>
      <w:r>
        <w:t xml:space="preserve">(สมัยสามัญประจำปีครั้งที่สอง)</w:t>
      </w:r>
      <w:r>
        <w:t xml:space="preserve"> </w:t>
      </w:r>
      <w:r>
        <w:t xml:space="preserve">วันพฤหัสบดีที่</w:t>
      </w:r>
      <w:r>
        <w:t xml:space="preserve"> </w:t>
      </w:r>
      <w:r>
        <w:t xml:space="preserve">๒๑</w:t>
      </w:r>
      <w:r>
        <w:t xml:space="preserve"> </w:t>
      </w:r>
      <w:r>
        <w:t xml:space="preserve">มกราคม</w:t>
      </w:r>
      <w:r>
        <w:t xml:space="preserve"> </w:t>
      </w:r>
      <w:r>
        <w:t xml:space="preserve">๒๕๖๔</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ได้กรุณาไปติดตั้งเสาโทรศัพท์ หรืออุปกรณ์ เพื่อส่งคลื่นสัญญาไปยังในอำเภอบางขันด้วยนะครับ เรื่องที่ 2 ท่านประธานครับ เป็นเรื่องที่ผมเคยหารือมาหลายครั้ง แล้วสร้างความเดือดร้อนให้อำเภอทุ่งสง โดยเฉพาะอย่างยิ่ง ในเขตเทศบาลเมืองทุ่งสงฆ์ เขตุเทศบาลเมืองทุ่งส่ง ที่ได้รับความเดือดร้อนจากอุทกกภัยปีนี้น้ำสูงเฉลี่ยในเขตเทศบาลนะครับ ประมาณ 1 เมตร แล้วก็รอบเขตเทศบาล นะครับ ก็ได้ท่วมสูงมาก ได้เสียหาย นะครับ เหตุ 1 ทางรัฐบาลไม่เร่งรัดในการก่อสร้างอ่างเก็บน้ำคลองพระราชดำริซึ่งได้ดำเนินการมา 20 ปี วันนี้ยังไม่แล้วเสร็จนะครับ เพราะฉะนั้นขอให้เร่งรัด จะเฉพาะเกษตรกร ครองวังหีบตามพระราชดำริอย่างเร่งด่วยด้วยครับ ทุกข์ให้แก่พี่น้องในเขตเทศบาลเมืองทุ่งสง และพี่น้องรอบนอกในอำเภอทุ่งสงที่ได้รับความเดือดร้อนจากภัยน้ำท่วมมาทุกปีครับ ท่านประธานครับ ท่านประธานอย่างสูงครับ</w:t>
      </w:r>
    </w:p>
    <w:p>
      <w:pPr>
        <w:pStyle w:val="BodyText"/>
      </w:pPr>
      <w:r>
        <w:t xml:space="preserve">(ประธาน) ต่อไปเชิญคุณ วลี ตามด้วย คุณพีระวิท เรื่องลือดนพากย์ เชิญครับ</w:t>
      </w:r>
    </w:p>
    <w:p>
      <w:pPr>
        <w:pStyle w:val="BodyText"/>
      </w:pPr>
      <w:r>
        <w:t xml:space="preserve">(ผู้เข้าร่วมประชุมหญิง) ค่ะ เรียนประธานสภาที่เคารพ ราษฎรเขตยานวา คลองแหลม ท่านประธานคะ ในช่วง ธันวาคม ถึง มกราคม ของทุกปี ค่าฝุ่น PM2.5 ว่ามันเกินมาตรฐานนะคะ เกิน 50 ไมโครกรัมต่อลูกบาศก์เมตรนะคะ แล้วก็วันไหนที่มันสูง ๆ นี่ ก็เกิน 100 ไมโครกรัมต่อลูมาอย่างน้อย 3 ปีแล้ว ดิฉันจะไม่ขอพูดถึงสาเหตุของฝุ่นแล้วเพราะดิฉันมั่นใจแล้วว่า ทางนายกรัฐมนตรี ทางประชาชนทั้งประเทศนี่ ทราบกันหมดแล้วนะคะ ว่ามันเกิดเพราะอะไร รวมถึงสภาผู้แทนฯ ก็เคยทำหนังสือตั้งกรรมาธิการ และก็ทำรายงานส่งไปแล้วนะคะ ตอนนี้ประชาชนก็รอว่า รัฐบาลจะมีมาตรการอะไรที่เป็นรูปธรรมเสียทีนะคะ นอกจากดิฉันอยากได้คำตอบแล้วว่า ทางนายกรัฐมนตรีทำอะไรที่เป็นรูปธรรมในการแก้ปัญหานี้แล้วนี่ ดิฉันก็คิดว่าท่านมีแผนในการปรับลดค่ามาตรฐานฝุ่น PM2.5 ในประเทศไทยได้หรือไม่นะคะ กำหนดค่ามาตรฐาน ของฝุ่นใน 24 ชั่วโมง ไม่ควรเกิด 25 ไมโครกรัมต่อลูกบาศก์เมตรนะคะ ขณะที่ประเทศไทยนี่กำหนดไว้ที่ 50 ไมโครกรัมต่อลูกบาศก์เซนติเมตรซึ่งดิฉันเข้าใจว่ากรมควบคุมมลพิษมีเป้าที่จะลดนะคะ แต่ดิฉันเห็นแต่เป้าที่จะลด แต่ยังไม่เห็นแผนนะคะ ท่านก็ยังไม่สามารถควบคุมฝุ่นจากแหล่งกำเนิดได้เลยนะคะ ซึ่งยิ่งท่านได้ปล่อยให้ปัญหานี้ยืดเยื้อ การแก้ยากแล้วก็ยิ่งจะหนักขึ้นทุกปีนะคะ ซึ่งดิฉันเห็นว่าปัญหาฝุ่น PM2.5 นี่ มันเป็นปัญหาวิกฤตระดับชาติ ไม่ต่างอะไรกับวิกฤตโควิดนะคะ ซึ่งประชาชน และพรรคก้าวไกลนี่ เห็นว่า ว่านายกประยุทธ์นี่ จะนั่งหัวโต๊ะเกี่ยวข้องแล้วก็นำทางแก้สู่ทางปฏิบัติเสียทีนะคะ ซึ่งดิฉันและพรรคก้าวไกลก็จะขอติดตามและขอกัดไม่ปล่อยกับเรื่องนี้ต่อไปค่ะ ขอบคุณค่ะ // คุณพีรวิทย์ ตามด้วย คุณจักรพงษ์</w:t>
      </w:r>
    </w:p>
    <w:p>
      <w:pPr>
        <w:pStyle w:val="BodyText"/>
      </w:pPr>
      <w:r>
        <w:t xml:space="preserve">(ผู้เข้าร่วมประชุมชาย) ครับกราบเรียนประธานที่เคารพครับ กระผม เรื่องลืดลภาค สส. บัญชีรายชื่อ พรรคไทรักธรรม ลงพื้นที่อำเภอบ้านหมอ สระบุรี ได้รับการอำนวยความสะดวกจาก สุชา เข็มมา และท่าน สยมพู เข็มมา ของคลองชักน้ำชลประทานบ้านหมอพังใช้งานไม่ได้และเปิดตลอด แห้ง ระดับน้ำทะเลสาบก็ไหลออกจากคลองชลประทาน จนทำให้ระดับน้ำลดลงมากแทนที่จะกักเก็บน้ำ กับถูกปล่อยทิ้งเพียงเพราะประตูปล่อยน้ำพัง ผ่านไปยังรัฐมาตรีว่าการเกษตรสำนักชลประทานโดยเร่งด่วนเพื่อแก้ไขซ่อมแซม พัฒนาโครงการแก้มลิงทะเลสาบบ้านหมอ ให้เป็นพื้นที่กักตุนน้ำเพื่อเป็นประโยชน์ต่อการเกษตร ตลอดจนพัฒนาให้เป็นแหล่งท่องเที่ยวของอำเภอบ้านหมอต่อไป ต่อมาอำเภอเดียวกันครับ ถนน ตำบลบ้านหมอ มีพื้นที่ติดกัน 3 ตำบล คือ ตำบลบ้านหมอ ตำบลหอรเทพ และตำบลตลาดน้อย ไป-มา จึงอยากให้หน่วยงาน… อย่างมาก ตามที่เห็นตามภาพ จึงอยากให้อบจ. สระบุรีได้มีการดูแล ระยะทางเพียง 2 กิโลเมตร แต่มีประโยชน์ถึง 3 ตำบลของพี่น้องประชาชนอย่างจริงจัง ทั้ง 2 เรื่องที่ผมหารือกับท่านประธานในวันนี้ขอกราบขอบพระคุณเจ้าของงานในพื้นที่ อย่างท่านนายอำเภอบ้านหมอ ที่มุ่งมั่นในการแก้ไขพัฒนา และอีกท่านหนึ่งที่น่าชื่มชม ที่ประสานงานให้ผมมาตลอด คือ ท่านองอาจ วงประยูร สส. เขต 3 จังหวัดสระบุรี ซึ่งเป็นพี่ชายที่ผมเคารพยิ่งในการลงพื้นที่ ดูแลเอาใจใส่ในทุกเรื่องราวความเดือดร้อนในพื้นที่ กระผมจึงอยากให้ข้อหารือกับท่านประธานสำฤทธิ์ผลโดยไว ขอบกราบขอบพระคุณครับ</w:t>
      </w:r>
    </w:p>
    <w:p>
      <w:pPr>
        <w:pStyle w:val="BodyText"/>
      </w:pPr>
      <w:r>
        <w:t xml:space="preserve">(ประธาน) ครับ ต่อไปตามด้วยนางสาวธิติพัฒน์ โชตเดชาชัยนันครับ</w:t>
      </w:r>
    </w:p>
    <w:p>
      <w:pPr>
        <w:pStyle w:val="BodyText"/>
      </w:pPr>
      <w:r>
        <w:t xml:space="preserve">(ผู้เข้าร่วมประชุมชาย) ครับ กราบเรียนท่านประธานที่เคารพ กระผมนายจักพล วันนี้มีเรื่องหารือท่านประธาน 2 เรื่องครับ เรื่องแรกตามมติครม. ที่อนุมัติให้ดำเนินโครงการผังน้ำ อำเภอเมืองโดยการขุดเจาะอุโมงน้ำส่วนเกินประมาณ 113 ลูกบาศก์เมตรต่อปี สู่เขื่อนแม่ตวง สำหรับความคืบหน้าของโครงการนี้และมีการต่อสัญญาอีก 1 ปี โครงการนี้เป็นโครงการเพื่อการอุปโภค-บริโภค เรื่องการท่องเที่ยว จังหวัดเชึยงใหม่และลำพูน ส่งน้ำผมจึงขอเร่งรัดการติดตามการก่อสร้าง ที่ 1 เพื่อที่จะเพิ่มน้ำ เพิ่มต้นทุนน้ำ เพิ่มศักยภาพให้ทุกภาคส่วนได้อย่างเท่าเทียมกันครับ ประเด็นที่ 2 เรื่องฝุ่น PM2.5 ที่เกิดมาตรฐาน กองควบคุมมลพิษและอากาศและเสียง จากกรมส่วนใหญ่มีระดับที่สูงอย่างยิ่งต่อประชาชนในพื้นที่ ที่ผ่านมาหลายภาคส่วนครับ ติดตามให้รัฐบาลนี่ลงมือปกป้องสุขภาพสิทธิขั้นพื้นฐานของประชาชนมาโดยตลอด 3-4 คณะ ยังมีผลสรุปการแก้ไขใด ๆ ไม่มีการยกระดับการแก้ไขปัญหาใด ๆ เลย มีการเผาไหม้ต่าง ๆ ฝุ่นควันข้ามแดน ควรจะมีการยกระดับในอาเซียนและ EEC ด้วยเช่นกัน เป็นผลกระทบทำให้ประชาชนเดือดร้อนอย่างมหาศาล สิ่งนี้ครับ จึงขอเรียกร้องให้รัฐบาลที่เกี่ยวข้องเร่งรัดการแก้ไขปัญา เรารอไม่ได้แล้วครับ เราหายใจกันไม่ได้แล้วครับ ขอบคุณครับ</w:t>
      </w:r>
    </w:p>
    <w:p>
      <w:pPr>
        <w:pStyle w:val="BodyText"/>
      </w:pPr>
      <w:r>
        <w:t xml:space="preserve">(ประธาน) ขอบคุณครับ ต่อไปเชิญ คุณธิติภัทร์ ตามด้วยนางสางถิรรัตน์ ระเบียบวาณิชนะครับ</w:t>
      </w:r>
    </w:p>
    <w:p>
      <w:pPr>
        <w:pStyle w:val="BodyText"/>
      </w:pPr>
      <w:r>
        <w:t xml:space="preserve">(ผู้เข้าร่วมประชุมหญิง) ค่ะ กราบเรียนท่านประธานที่เคารพ ดิฉันสมาชิกสภาผู้แทนราษฎร วังทองหลาง พรรคพลังประชารัฐก่อนอื่นดิฉันต้องขอขอบคุณท่านประธานสภาฯ นะคะ ที่ให้สมาชิกได้มีโอกาสหารือความเดือดร้อนของพี่น้องประชาชน แล้วก็สืบเนื่องเมื่อวันที่ 18 ดิฉันก็ได้หารือเกี่ยวกับความเดือดร้อนของประชาชน เรื่องไฟฟ้าแสงสว่างในเรื่องของ ซึ่งวันนี้นะคะ ท่านรัฐมนตรีจุติไกลเลิกนะคะ ว่าการกระทรวงพัฒนาสังคมและความมั่นของมนุษย์ มีการดำเนินการให้การเคหะแห่งชาติได้ดำเนินการปรับปรุงแสงสว่าง รอบคลองจั่น ขุดรอกท่อระบายน้ำที่ได้สะสมมานานหลายปี ก็ต้องขอบคุณท่านประธาน ขอบคุณท่านจุติไกลเลิกนะคะ ท่านรัฐมนตรีว่าการกระทรวงพัฒนาสังคมและความมั่นคงของมนุษย์ ขอบคุณการเคหะแห่งชาติที่ได้แก้ไขค่ะ แล้วก็อีกเรื่องหนึ่งค่ะ ดิฉันขอหารือไปยังท่านรัฐมนตรีว่าการ กระทรวงการคลัง เยียวยาพี่น้องประชาชนรอบ 2 โครงการเราชนะ ท่านรัฐมนตรีว่าการกระทรวงการคลังนะคะ ได้โปรดพิจารณาของเงินเยียวยาผู้ถือบัตรสวัสดิการแห่งรัฐ อย่าไปล็อกให้เขาใช้ได้แค่ร้านค้า สวัสดิการแห่งรัฐ เราชนะ แต่ควรที่จะให้เขาเหล่านั้น ไปใช้สิทธิ์ในร้านค้าโครงการคนละครึ่ง ซึ่งจะทำให้เขานำไปซื้อสินค้า อาหารการกินให้กับตัวเองแล้วก็ครอบครัวนะคะ ส่วนอีกเรื่องหนึ่งกรุงเทพมหานคร ในการแก้ไขปัญหาเรื่องไฟฟ้า ความสว่าง เพื่อความปลอดภัยของพี่น้องประชน เพื่อให้กรุงเทพมหานครได้แก้ปัญหาเชิงรุกโดยให้เจ้าหน้าที่สำนักงานเขตต่าง ๆ นะคะ ได้มีการสำรวจไฟฟ้าสาธารณะที่ดับ แล้วก็นำไปพิจารณาแก้ไขให้กับพี่น้องประชาชน เพื่อความปลอดภัยของทรัพย์สินของพี่น้องประชาชนค่ะ ต่อไปเชิญ คุณดีรัฐ ต่อไปท่านจักรพันธ์ พรนิมิตนะครับ เชิญ</w:t>
      </w:r>
    </w:p>
    <w:p>
      <w:pPr>
        <w:pStyle w:val="BodyText"/>
      </w:pPr>
      <w:r>
        <w:t xml:space="preserve">(ผู้เข้าร่วมประชุมหญิง) เรียนท่านประธานที่เคารพ ดิฉัน ธีรรัตน์ สําเร็จวาณิชย์ สภาผู้แทนราษฏร กรุงเทพมหานคร เรื่องสถานการณ์ขาดแคลนน้ำ พื้นที่ลาดกระบัง ร้องเรียนจากประชนชนที่ต้องทนกับปัญหาน้องตื้น น้ำแห้งมาตลอดก่อน ท่านประธานคะ สืบเนื่องจากพ.ศ. 2562 ดิฉันได้นำปัญหาของประชาชนที่เดือดร้อนเรื่องน้ำตื้นเขิน ในการดำเนินชีวิต ทั้งผู้ใช้อุปโภค บริโภค และใช้เรือสรรจร ประสานไปกับกระทรวงเกษตรและสหกรณ์ได้จัดงบประมาณเพื่อขุดลอกคูคลอง ซึ่งประกอบด้วย คลองคูเจ็ก คลองหลุมบัว คลองลำอ้ายเบน คลองลำมะละกอ ผ่านมาหลายปีแล้วนะคะ ท่านประธานคะ ยังไม่เห็นการดำเนินการใด ๆ ที่เป็นรูปประทชุมชนค่ะ แจ้งกับดิฉันว่ามีผู้ร่วมพรรคการเมืองพร้อมทหาร 10 นาย ลงพื้นที่ และประกาศว่ามีงบประมาณในการขุดลอกคูคลอง ดิฉันไม่มั่นใจว่าจะเป็นวิธีการที่ถูกต้องหรือไม่ ดิฉันไม่แน่ใจว่าใช่งบประมาณมาจากที่ใดบ้าง ดิฉันมีความยินดีนะคะ ถ้าพื้นที่แล้วจะเกิดประโยชน์กับพี่น้องประชาชน ให้พี่น้องประชาชนได้ แต่ดิฉันกังวลค่ะ ด้วยเหตุนี้ ดิฉันจึงขอสอบถามรัฐบาลว่า ที่ทหารลงพื้นที่ และไปประกาศว่า มีงบประมาณขุดลอกคลองจากรัฐบาล ว่าใช่ของรัฐบาลหรือไม่หรือถ้าหากเป็นจริงรัฐบาลเปิดเผยข้อมูลให้ทราบโดยทั่วกัน จะได้มีส่วนร่วมในการแก้ปัญหาที่เขาประสบอยู่ หากรัฐบาลปฏิเสธในเรื่องนี้ ดิฉั นมหานคร กระทรวงมหาดไทย และหน่วยงานที่เกี่ยวข้องจัดสรรงบประมาณในการ ขุดคลองในพื้นที่ลาดกระบัง เพื่อแก้ไขปัญหาให้พี่น้องประชาชนโดยเร็วค่ะ ขอให้ท่านประธานรีบดำเนินการด้วยค่ะ ขอบคุณค่ะ</w:t>
      </w:r>
    </w:p>
    <w:p>
      <w:pPr>
        <w:pStyle w:val="BodyText"/>
      </w:pPr>
      <w:r>
        <w:t xml:space="preserve">(ประธาน) ครับ ต่อไปเชิญท่านจักพันธ์ ตาม</w:t>
      </w:r>
    </w:p>
    <w:p>
      <w:pPr>
        <w:pStyle w:val="BodyText"/>
      </w:pPr>
      <w:r>
        <w:t xml:space="preserve">(ผู้เข้าร่วมประชุมชาย) ท่านประธานที่เคารพ จักรพันธ์ ชัยบุตร ขออณุญาตหารือในเรื่องที่ 1. บางกอกน้อยนะครับ ตามที่ผมได้คอยหารือก่อสร้างสะพานคนเดินข้ามคลองบางกอกน้อย สวนเฉลิมพระเกียรติฯ 80 พรรษา ข้างคลองขุนนนท์ นายโรงฝั่งตรงข้ามนะครับ ต้องขอบพระคุณหน่วยงานที่ได้ลงพื้นที่ ที่ได้สำรวจดังกล่าวแล้วนะครับ อย่างไรก็ตามจากคำข้อกังวลของท่านพระครูรัตนโสพล แสดงความเป็นห่วงว่าการออกแบบสะพานดังกล่าวจะไม่สอดคล้องกับเรื่องภูมิทัศน์ และการท่องเที่ยว ขออณุญาติ…ลงพื้นที่อีกครั้งเพื่อรับทราบรับฟังในพื้นที่นะครับ ประเด็นที่ 2 ครับ ให้กระทรวง อว. ได้กรุณาพิจารณาจัดสรรงบประมาณการท่องเที่ยทางน้ำ ชลทัศน์สำราญ ชลทานพิสิทธิ์นะครับ วิจับภาษาและวัฒนธรรมเองเชียและโครงการดังกล่าวนี่จะทำการสำรวจคลองชักพระ คลองบางกอกใหญ่ คลองมอญ คลองบางระมาดนะครับ ซึ่งบางเส้นทางนี่จะผ่านชุมชน เขตบางกอกน้อย บางกอกใหญ่ ภาษีเจริญซึ่งจะทำการสำรวจเส้นทางและแหล่งท่องเที่ยวให้พี่น้องประชาชนริมคลองดังกล่าวที่มีประโยชน์ ก็อยากจะขอให้ทางกระทรวง อว. หรือกระทรวงที่เกี่ยวข้องในการจัดสรรงบประมาณในการศึกษาวิจัยนี่ ได้ลงพื้นที่ และได้พิจารณาจัดสรร สุดท้ายนะครับ สุดท้ายครับ ทางผู้ช่วยเจ้าอาวาส วัดระฆังนะครับ พระครูขออนุญาตให้หน่วยงานที่เกี่ยวข้อง คือ กรมเจ้าท่า ได้ลงพื้นที่สำรวจการพัฒนาเขี่อนบริเวณหน้าวัดระฆังเขตบางกอกน้อย ขอบพระคุณครับ</w:t>
      </w:r>
    </w:p>
    <w:p>
      <w:pPr>
        <w:pStyle w:val="BodyText"/>
      </w:pPr>
      <w:r>
        <w:t xml:space="preserve">(ประธาน) ต่อไปขอเรียนเชิญ ตามด้วยท่านรัฐนนท์ ศรีก่อเกื้อนะครับ</w:t>
      </w:r>
    </w:p>
    <w:p>
      <w:pPr>
        <w:pStyle w:val="BodyText"/>
      </w:pPr>
      <w:r>
        <w:t xml:space="preserve">(ผู้เข้าร่วมประชุมชาย) กราบเรียนท่านประธาน กระผม องค์การ ชัยบุตร ระบบบัญชีรายชื่อ พรรก้าวไกล ขออนุญาตหารือ และส่งเอกสารประกอบ ข้อร้องเรียนจากนางสาวพิสิตา บ้านกำเขือง หมู่ 3 กรณีน้ำประปาหมู่บ้านไม่สามารถใช้อุปโภค-บริโภคได้นะครับ น้ำประปาขุ่นเหลือง แต่ชาวบ้านต้องจ่ายค่าน้ำประปาทุกเดือน ชาวบ้านอยากให้รื้อกองน้ำใหม่นะครับ แลพแก้ไขอย่างเร่งด่วยด้วยนะครับ ได้รับข้อร้องเรียนจากนายศรีนวล จังหวัดมุกดาหารนะครับ ชาวบ้านต้องการให้กรมทางหลวงได้สร้างเกาะกลางถนน ทางยไฟส่องสว่างนะครับ และรั้วกันคอสะพาน บริเวณ กม.ที่ 23-24 มุกดาหารดอนตาล จะข้ามถนนก็ลำบาก อุบัติเหตุก็เกิดบ่อยนะครับ เร่งแก้ไขโดยเร่งด่วนด้วยนะครับ ได้รับข้อร้องเรียนจากนายทักษิณ สยามกลกาล ที่ 4 สปภ. สารคาม ขอให้ผู้มีส่วนเกี่ยวข้องปรับปรุงแบบสปส. 105.29 ฝ่าเพดานชำรุดนะครับ เป็นอุปสรรคในการเรียนการสอนเป็นอย่างมาก โดยเฉพาะหน้าฝนด้วยนะครับ ได้รับข้อร้องทุกจากผู้ใหญ่บ้านหมู่ 2 ขอนแก่น คำสร้อยจังหวัดมุกดาหาร ชาวบ้านต้องการงบประมาณเพื่อก่อสร้างเมรุมาศ เพื่อฌาปนกิจ ของวัดประจำหมู่บ้าน เวลามีคนตายไม่มีที่เผาศพครับท่านประธาน ฝากท่านประธานไปยังหน่วยงานที่เกี่ยวข้องนะครับ ทั้งหมดนะครับ ทั้งหมดที่กล่าวมาเป็นข้อเท็จจริงทั้งสิ้น ขอบพระคุณมากครับท่านประธาน</w:t>
      </w:r>
    </w:p>
    <w:p>
      <w:pPr>
        <w:pStyle w:val="BodyText"/>
      </w:pPr>
      <w:r>
        <w:t xml:space="preserve">(ประธาน) ครับ ต่อไปเชิญท่านชัชานน ท่านผ่องศรี แซ่จึงครับ // เรียนท่าประธานที่เคารพ ผมรัชนนท์ สี่ก่อเกื้อ ที่ 7 อำเภอนางประวี ของอำเภอสะเดา พรรคภูมิใจไทย เกี่ยวกับการจัดการที่ดินทำกิจและเอกสารสิทธิ์ในเขตพื้นที่ โดยเฉพาะพี่น้องมาร้องเรียน ตำบลปากเหลือ ยอย บ้านนา บ้านไล่ บ้านป๋อง สะท้อน บ้านดารูดาคีรี ตำบลบ้านแก้ว นี่คือส่วนหนึ่งที่ผมเอ่ยชื่อ ท่านประธานครับ ท่านประธานไปยืนอยู่ในพื้นที่เขต 7 ท่านยิงครับ รับรองครับว่า หินนี้จะตกที่ พื้นที่ที่ไม่มีเอกสารสิทธิ์ ทั้งหมด 27 ตำบล ท่านรู้ไหมครับ มีกระทรวงต่าง ๆ ที่ไปดูแลจัดการเรื่องที่ดิน 8 กระทรวงครับ 19 กรม 3 รัฐวิสหกิจ และมีกฏหมายทั้งหมด 16 ฉบับ ในพื้นที่เอง ที่กรมที่ดินนี่ได้น้อยมาก สิ่งที่เลวร้ายที่สุด ก็คือสำนักงานปฏิรูปที่ดิน อำเภอนาทวี ครึ่งหนึ่งของสะบ่าย้อยทุกตำบล การพัฒนามันก็ไปยากนะครับ ไม่ว่าจะเป็นกรมอุทยานฯ กรมป่าไม้ ที่ดูแลพื้นที่รกร้างว่างเปล่าสาธารณประโยชน์ คนที่จัดการคือใครครับ สอบต. ต้องจัดการให้ สปก. อุทยาน และกระทรวงมหาดไทย แก้ไขปัญหาที่ดินทำกินทั้งระบบ ไม่ว่าจะเป็นการออกเอกสารสิทธิ์นะครับ ก็ขอกราบเรียนท่านประธาน</w:t>
      </w:r>
    </w:p>
    <w:p>
      <w:pPr>
        <w:pStyle w:val="BodyText"/>
      </w:pPr>
      <w:r>
        <w:t xml:space="preserve">(ประธาน) ขอบคุณครับ ต่อไปเชิญท่านผ่อนศรีนะครับ ตามด้วยคุณธนิกานต์ พงศ์สา พรพงสาโรจน์นะครับ</w:t>
      </w:r>
    </w:p>
    <w:p>
      <w:pPr>
        <w:pStyle w:val="BodyText"/>
      </w:pPr>
      <w:r>
        <w:t xml:space="preserve">(ผู้เข้าร่วมประชุมหญิง) ท่านประธานคะ ดิดฺฉันนางผ่องศรี แข่จึง</w:t>
      </w:r>
    </w:p>
    <w:p>
      <w:pPr>
        <w:pStyle w:val="BodyText"/>
      </w:pPr>
      <w:r>
        <w:t xml:space="preserve">(ผู้เข้าร่วมประชุมชาย)ท่านประธานคะ พี่น้องเกษตรกรโดยเฉพาะราศรีสไล ตำบลส้มป่อย ตำบลท่าปีก อีก 7 ตำบล นอกจากนั้นยังมีอำเภออื่น ๆ อย่างเช่น อำเภอวังหินเป็นต้น ตอนนี้ราคาหอมแดงขณะนี้ตกต่ำมากค่ะ ขายได้ในราคา 5 บาท 6 บาท 7 บาท และสูงสุดไม่เกิน 8 บาทค่ะ ท่านประธานคะ ต้นทุนในการปลูกหอมแดงนี้เราได้ทำการคำนวณ การคำนวณ และต้นทุนอยู่ที่ 10 บาท ถึง 11 บาทเศษ ๆ ขาดทุนมากค่ะ ท่านประธาน เพราะฉะนั้น กระทรวงพาณิชย์ได้โปรดได้ช่วยเหลือด้วยค่ะ เรื่องที่ 2 ผู้ใหญ่ภานุวัตน์ ผู้ใหญ่บ้านสุพัฒน์วงศ์ อหมู่ 9 อำเภอศรีสมัย ได้รับเงินชดเชยจากโครงการปรับปรุงคุณภาพข้าวและโครงการประกันรายได้ผู้ปลูกข้าวรายปี ประจำปี 2563 และ 2564 เขาเดือดร้อนมากค่ะ ท่านประธาน เพราะราคาข้าวตกต่ำมากช่วงนี้ ก็ยังช้าอีก ภาวะโควิดก็ยังระบาดอีก ขอได้โปรดให้กระทรวงการคลัง โดย ธกส. ได้เร่งรัดให้ได้รับเงินช่วยเหลืออย่างเร่งด่วนด้วยค่ะท่านประธาน เรื่องที่ 3 พี่น้องที่ได้รับการร้องทุกข์ว่า มีพี่น้องจำนวนหนึ่งเยอะอยู่นะคะ ออกพื้นที่นี่ พี่น้องที่ยากจนจริง ๆ จะบอกว่าทำไมเขาไม่ได้รับบัตรอะไรเลย บัตรสวัสดิการแห่งรัฐเขาควรจะได้ก่อนคนอื่นด้วยซ่้ำไป แต่ว่าเขายังไม่ได้รับ เพราะอาจจะเข้าไม่ถึงสิทธิ์ หรือการสำรวจยังไม่เป็นไปตามความที่มันจะเป็นขอได้โปรดให้กระทรวงความมั่นคงของมุษย์ ดำเนินการสำรวจและดำเนินการต่อไปเพื่อช่วยเหลือเขานะคะ ท่านประธาน ขอบพระคุณค่ะ</w:t>
      </w:r>
    </w:p>
    <w:p>
      <w:pPr>
        <w:pStyle w:val="BodyText"/>
      </w:pPr>
      <w:r>
        <w:t xml:space="preserve">(ประธาน) ขอบพระคุณครับ ต่อไปเชิญ คุณชนืกานต์ ตามด้วยท่านสุชาติ ภิญโญครับ</w:t>
      </w:r>
    </w:p>
    <w:p>
      <w:pPr>
        <w:pStyle w:val="BodyText"/>
      </w:pPr>
      <w:r>
        <w:t xml:space="preserve">(ผู้เข้าร่วมประชุมหญิง) เรียนท่านประธานสภาที่เคารพ ดิฉัน ทนิการ พรพงษ่โรศ สมาชิกสภาผู้แทนราษฎร พรรคพลังประชารัฐบางซื่อ ดุสิต แขวงนครชัยศรี พรคคพลังประชารัฐ วันนี้มีข้อปรึกษาหารือท่านประธานอยู่ 2 เรื่องนะคะ เรื่องแรกนะคะ สืบเนื่องมาจากเรื่องไฟฟ้าแสง ค่ะ ท่านประธานคะ ประเทศไทยของเราค่ะ มีความก้าวหน้าทางด้านเศรษฐกิจเห็นได้ว่าการขยายตัวของเมือง การพัฒนาโครงสร้างพื้นฐานของประเทศ โดยเฉพาะเรื่องการไฟฟ้าและระบบคมนาคมการสื่อสารนะคะ โดยเฉพาะอย่างยิ่งค่ะ ท่านประธานคะ กรุงเทพมหานคร ซึ่งเป็นพื้นที่ที่เป็นเมืองหลวงท่านอัศวินนะคะ มีนโยบายเมืองสว่างค่ะ แต่ดิฉันได้รับข้อร้องเรียนมาโดยตลอดค่ะ เรื่องไฟฟ้าแสงสว่าง ที่มืดที่เปลี่ยวนะคะ สร้างความไม่ปลอดภัยให้พี่น้องประชาชนในเขตของดิฉันค่ะ ซึ่งทางทีมดิแันได้ไปทำการสำรวจ มีอยุ่ 3 จุดใหญ่ ๆ ค่ะ ที่แจ้งไปนานแล้วนะคะ เกิดขึ้นค่ะ จุดที่ 1 ค่ะ ท่านประธาน ชุมชนถนนนครชัยศรีแจ้งไปแล้ว 5 เดือนแล้วค่ะ ท่านประธาน จุดชุมชนที่มืดที่เปลี่ยวมากนะคะ ชุมชนตรอกต้นโพธิ์ มี 3 ต้น ตั้งแต่ต้นซอยไม่ได้รับการแก้ไขค่ะ ดับตั้งแต่หน้าบิ๊กซีวงสว่างมาเลยค่ะ จำนวน 4-5 ต้นนะคะ นอกจากเรื่องแสงสว่างไฟฟ้าที่ดับ แล้วก็แจ้งทางเขตไปนานมากแล้ว ยังไม่ได้รับการแก้ไข การจัดระเบียบสายสื่อสาร และดิฉันได้เรียนไปตั้งแต่ต้น ควรจะเป็นเมืองที่ลองทำการสำรวจนะคะ มีอยู่ 5 จุดค่ะ ห้างสุพรีม ใกล้ ๆ สภาเรานี่เองนะคะ จุดที่ 2 หน้าตลาดเตาปูนนะคะ จุดที่ 3 หน้าห้างบิ๊กซีวงษ์สว่างไปรษณีย์บางซื่อ 3 ค่ะ ดังนั้นจึงฝากท่านประธานไปยังรัฐมนตรีว่าการกระทรวงดิจิทัลนะคะ ได้โปรดจัดการและวันนี้ดิฉันก็เห็นแล้วว่ามีฃเรื่องการจัดระเบียบสื่อสาร ตามด้วยคุณมลิกาจิรวัล มานิช ท่านประธานสภาฯ ที่เคารพ กระผมนายสุชาติ พินโย สมาชิกสภาผู้แทนราษฎร พรรคเพื่อไทย ขออนุญาตขอบคุณท่านประธานนะครับ ที่กรุณาให้ปรึกษาหารือในวันนี้ อยากฝากไปยังหน่วยงานที่เกี่ยวข้อง ให้ช่วยเหลือพี่น้องประชนชน โดยเฉพาะอย่างยิ่ง เขตเลือกตั้งของผม ซึ่งประกอบไปด้วย อำเภอนนไทย และเมืองคง ซึ่งปีที่ผ่านมาถือเป็นฝันร้ายครับ ท่านประธานครับ เนื่องจากแล้งมาก น้ำใต้ดินก็เค็มตอนนั้นพี่น้องประชาชนนี่ ถือว่าลำบากมาก เราโชคดีนะครับ ที่มีท้องถิ่นที่เข้มแข็ง ผมต้องขออนุญาตขอบพระคุณท่านนายกเทศมนตรี คณะผู้บริหาร ท่านสมาชิก ตลอดจนท่านกำนันผู้ใหญ่บ้าน และขอบคุณในหยาดเหงื่อของพี่น้องประชาชนที่ร่วมแรงร่วมใจ สูบน้ำเข้าสระน้ำประจำหมู่บ้าน จนมีปริมาณน้ำที่เพียงพอเพื่อใช้ในปีนี้ แต่อย่างไรก็แล้วแต่นะครับ ยังมีหลายหมู่บ้าน ซึ่งยังต้องอาศัยการช่วยเหลือจากองศ์กร ก็ขออณุญาติได้กราบเรียนท่ายประธานที่จะต้องได้รับการช่วยเหลือดูแลเยียวยา โดยเฉพาะ บ้านหนองเสากี่ บึงคงน้ำก็ยังไม่เต็ม นะครับ บางหนองกก อำเภอหนองหอย น้ำก็ยังไม่เต็ม ฝากท่านประธานไปถึง ปภ. นะครับ ของบอุดหนุนเฉพาาะกิจ ส่วนตำบล เทศบาลที่ยังไม่เคยได้รับเลยในปี 65 นี้นะคะ ขออนุญาตกราบเรียนท่านประธานให้กรมส่งการปกครองส่วนท้องถิ่นได้ช่วยเหลือด้วย โน่นไทย และอำเภอคงนะครับ เรื่องที่ 3 ฝากไปยังหมู่บ้านที่เกี่ยวข้อง ให้ช่วยเหลือพี่น้องประชาชนอย่างยั่งยืน ให้กับพี่น้องประชาชนนะครับ ยังมีเรื่องที่ 4 นะครับ เรื่องของสัญญาณไฟจราจร ขออนุญาตท่านประธาน เพื่อไปยังหน่วยงานที่เกี่ยวข้อง //ต่อไปเชิญท่านมลิกาคุณมลิกา ตามด้วยท่านพีระเดช พรีสมุทร ครับ</w:t>
      </w:r>
    </w:p>
    <w:p>
      <w:pPr>
        <w:pStyle w:val="BodyText"/>
      </w:pPr>
      <w:r>
        <w:t xml:space="preserve">(ผู้เข้าร่วมประชุมหญิง) เรียนท่านประธานสภาฯ ที่เคารพ ดิฉัน นางสาวมัลลิกา จิรพันวานิช สมาชิกสภาผู้แทนราษฎร ราษฎร จังหวัดลพบุรี เขต 2 ขอหารือเกี่ยวกับความเดือดร้อนของพี่น้องประชาชน 3 เรื่องนะคะ เรื่องที่ 1 พี่น้องชาวตำบล ไผ่หมี่ ลพบุรี มีความเดือดร้อนในการทำนา โดยกำนันชำนาญ รโหศรี ได้แจ้งว่า ในช่วงฤดูทำนาน้ำมีไม่เพียงพอทำให้การเพาะปลูกบางพื้นที่ล่าช้า จึงขอเส้นมางน้ำเพื่อเข้าคลองฝากซ้าย ประตูระบายน้ำที่มาจากคลองชัยนาทป่าสัก ยาว 1 เมตร พร้อมบานปิดเปิดช่วงระหว่างคลอง9 และคลอง 10 ฝากท่านประธานบรรเทาความเดือดร้อนของพี่น้องประชาชนด้วยค่ะ เรื่องที่ 2 เป็นเรื่องของพี่น้องที่มีความต้องการใช้น้ำของพี่น้อง ตำบลไผ่หมี่ อำเภอบ้านหมี่ อำเภอท่าสาลี อำเภอเมือง ขณะนี้การประปาส่วนภูมิภาคได้ขยายเขตเข้าไปถึงตำบลคลองคู้ ตำบลลาดสารี่ และตำบลบางขันหมาก ช่วยขยายเขตงบประมาณไปยังตำบลดังกล่าวด้วยค่ะ เรื่องที่ 3 เป็นเรื่องของโครงการไทยชนะ ซึ่งรัฐบาลมีโครงการให้ประชาชนลงทะเบียนผ่านโทรศัพท์มือถือได้ แต่ก็ยังมีประชาชนอีกจำนวนมากค่ะ ที่ไม่มีโทรศัพท์สมาร์ทโฟนแถวบ้านเขาก็ยังใช้อุปกรณ์ที่เป็น อนาล็อก โทรออกได้รับได้แค่นั้น ดังนั้น ดิฉันอยากขอให้ทบทวนนะคะ วิธีการลงทะเบียนสำหรับผู้ที่ไม่มีโทรศัพท์แบบสมาร์ตโฟน เพื่อเป็นการลดควาเหลื่อมล้ำ และเป็นสิทธิ์ที่ประชาชนควรได้รับแล้วก็ให้พี่น้องประชาชนทุกคนได้ใช้เราชนะ ฝากท่านประธานนำเรียนถึงท่านนายกรัฐมนตรี ท่าน ประยุทธ์ จันทร์โอชา ท่านรัฐมนตรีว่าการกระทรวงการคลัง ช่วยเพิ่มช่องทางในโครงการเราชนะด้วยค่ะ</w:t>
      </w:r>
    </w:p>
    <w:p>
      <w:pPr>
        <w:pStyle w:val="BodyText"/>
      </w:pPr>
      <w:r>
        <w:t xml:space="preserve">(ประธาน) ขอบคุณครับ ต่อไปเชิญ เชิญคุณทีระเดช ตามด้วย รัตนาครับ</w:t>
      </w:r>
    </w:p>
    <w:p>
      <w:pPr>
        <w:pStyle w:val="BodyText"/>
      </w:pPr>
      <w:r>
        <w:t xml:space="preserve">(ผู้เข้าร่วมประชุมชาย) กราบเรียนท่านประธานสภาฯ ที่เคารพ กระผมนาย ธีรเดช คำสมุทร สมาชิกสภาผู้แทนราษฎรจังหวัดเชียงราย พรรคก้าวไกลนะครับ วันนี้มีเรื่องแรกฝากถึงกระทรวงแรงงานครับ เรื่องบัตรแรงงานสำหรับต่างด้าวนะครับ เป็นแรงงานที่ทำงานเป็นฤดูกาล เช่นหรือว่าปลูกข้าว เก็บลำใยครับผม พวกนี้ไม่สามารถขึ้นทะเบียนหรือว่าทำบัตรแรงงานได้ เนื่องจากไม่มีผู้ที่เป็นนายจ้าถาวรนะครับ อันนี้เ็นเรื่องที่เป็นปัญหามาก เจ้าหน้าที่ก็จะสามารถจับกุมได้ อันนี้ก็ต้องแก้ปัญหาอย่างเร่งด่วนนะครับ เรื่องที่ 2 ครับ ฝากถึงกระทรวงคมนาคม ขอความอนุเคราะห์ถึงแขวนการทางนะครับ ติดไฟส่องสว่าง นะครับ เนื่องจากมีอุบัติเหตุหลายครั้งนะครับ เนื่องจากเป็นโรงพยาบาลขนาดเล็กนะครับ เมื่อเกิดอโรงพยาบาลตรงนั้นได้นะครับ จะต้องเข้าตัวเมือง จึงฝากไว้ด้วยนะครับผม เรื่องสุดท้ายนะครับ ฝากถึง อบจ. จังหวัดเชียงรายนะครับ ขอความอนุเคราะห์เชื่อมถนนนะครับ เส้นหมู่บ้านป่าสักน้อย ป่าสัก ตำบลเชียงแสนนะครับ แม่คำ น้ำรัตน ตำบลนำรัต จังหวัดเชียงราย มีระยะทางกว่า 5 กิโลเมตร ซึ่งเป็นหลุมเป็นบ่อ ทางอบต. ไม่มีงบประมาณในการซ่อมแซม ก็ซ่อมได้เพียงเล็กน้อยนะครับ เล็กน้อยนะครับ ก็อยากจะฝากไปยังเชียงรายนะครับ ช่วยสนับสนุนและอนุเคราะห์ที่ได้ใช้เส้นทางนี้ด้วยครับ ก็ฝากท่านประธานเพียงเท่านี้ครับ ขอบคุณครับ</w:t>
      </w:r>
    </w:p>
    <w:p>
      <w:pPr>
        <w:pStyle w:val="BodyText"/>
      </w:pPr>
      <w:r>
        <w:t xml:space="preserve">(ประธาน) ขอบคุณครับ ต่อไปเชิญคุณกรนิษฐ์ และตามด้วยนางสาวกรณิช</w:t>
      </w:r>
    </w:p>
    <w:p>
      <w:pPr>
        <w:pStyle w:val="BodyText"/>
      </w:pPr>
      <w:r>
        <w:t xml:space="preserve">(ผู้เข้าร่วมประชุมหญิง) ค่ะ กราบเรียนท่านประธานสภาฯ ที่เคารพ ดิฉันสมาชิกสภาผู้แทนราษฎรเขตคลองเตยค่ะ ขออนุญาตขึ้นจอนิดหนึ่งนะคะ คือเราจะเป็นนะคะ กับภาพเหล่านี้ที่เห็นมา ไม่รู้กี่ 10 ปี ที่กระทบกับทัศนียภาพและชีวิตของพี่น้องประชาชนชาวกรุงเทพมหานคร เราจะเห็นสายไฟนะคะ และสายเคบิลที่ระโยงระยางไม่เป็นระเบียบรกรุงรัง ภาพข่าวเราก็จะเห็นอยู่บ่อย ๆ นะครับ ว่ามีรถบรรทุกไปเกี่ยวนะคะ แล้วทำให้เสาไฟฟ้าล้มลงมา ถนนก็เกิดเป็นอัมพาตซึ่งเป็นอย่างนี้มาไม่รู้กี่ยุคกี่สมัย เราก็ยังเห็นภาพข่าวอย่างนี้อยู่บ่อย ๆ ค่ะ ที่ฉันทราบดีว่าเรามีนโยบายในการที่จะนำเสาสายไฟฟ้า และสายเคเบิลนี้ บนถนนสายหลักนี่ ลงดิน แต่ดิฉันอยากดิฉันอยากจะให้เรามาพิจารณากับถนนสายรองที่เป็นพื้นที่เศรษฐกิจ ย่านสุขุมวิทตามตรอกซอกซอย ที่มึคนอาศัยอยู่มากมาย ทั้งคนไทย และชาวต่างชาติ ซึ่งเป็นหน้าเป็นตาให้กับประเทศไทยเรา ก็คือในส่วนของสุขุมวิทนี่ เป็นที่สำคัญกับกรุงเทพมหานคร กับตรอกซอกซอย อย่างเช่น ถนนทองหล่อ เอกมัย สุขุมวิท 31, 39, 49 ซึ่งถนนเหล่านี้นี่นะคะ สัญจรไปมาอยู่มากมาย ในส่วนเหล่านี้ สายเคเบิลนะคะ สายไฟ ยังไม่ได้รับการจัดระเบียบก็ยังระโยงระยางเต็มไปหมดค่ะท่านประธาน ถนนทองหล่อ ซอย 9 นี่นะคะ มีเสาไฟวางบนถนนนะคะ ท่านประธาน ทำให้เกิออุบัติเหตุบ่อย ๆ ดิฉันจึงอยากฝากท่านประธานไปยังผู้ว่าราชกามหานครและหน่วยงานที่เกี่ยวข้องนะคะ ที่สำคัญในส่วนของถนนสายรองของคนเมืองและเป็นย่านเศรษฐกิจที่สำคัญ เช่น ย่านเอกมัย ทองหล่อ แล้วก็พื้นที่ชั้นใน ในย่านเศรษฐกิจเช่นเีดยวกัน อยากให้เอาเคเบิลนี่ลงดินนะคะ</w:t>
      </w:r>
    </w:p>
    <w:p>
      <w:pPr>
        <w:pStyle w:val="BodyText"/>
      </w:pPr>
      <w:r>
        <w:t xml:space="preserve">(ประธาน) ต่อไปเชิญคุณคุณทัศนีย์ ตามด้วยคุณอาญวาสาครับ</w:t>
      </w:r>
    </w:p>
    <w:p>
      <w:pPr>
        <w:pStyle w:val="BodyText"/>
      </w:pPr>
      <w:r>
        <w:t xml:space="preserve">(ผู้เข้าร่วมประชุมหญิง) เรียนท่านประธานสภาที่เคารพ ดิฉันทรรศนี เขต 1 พรรคเพื่อไทย ขอหารือท่านประธานสภา ไปยังนายกรัฐมนตรี 2 เรื่องนะคะ ดิฉันได้รับการร้องเรียนจากประชาชนเรื่องเงินเยียวยา 3,500 บาท เป็นระยะเวลา 2 เดือน ดิฉันได้รับรองเรียนจากประชาชน ว่ามันน้อยไปหรือไม่คะ ยังให้ 5,000 บาท แต่ครั้งนี้ให้ 3,500 บาท อยากให้สูงเหมือนเดิมนะคะ และอีกเรื่องหนึ่งนะคะ ประชาชนบางส่วนไม่มีโทรศัพท์สมาร์ทโฟนนะคะ แล้วเขาจะเอาโทรศัพท์ที่ไหน แล้วก็ในการโหลดแอปฯ อีก จะต้องมีความรู้ในลงทจึงขอท่านประธานผ่านไปยัง เงินคนเถอะค่ะ ท่าน ครหานะคะ ว่าท่านนายกฯ จะเอื้อประโยชน์กับนายทุนทางด้านการสื่อสาร เรื่องที่ 2 นะคะ ฝากท่านประธานไปยังท่านนายกรัฐมนตรี ในเรื่องการขยายเวลาจ่ายค่าเพิ่มเติมพิเศษ เดือนละ 500 บาท จ่ายถึงเดือนมีนาึม 2564 ผ่านไปยังท่านนายกฯ จ่ายให้ อสม. เถอะค่ะ 2564 ก็ยังดี เพราะโควิดยังอยู่กับเราไปอีกสักระยะ จนกว่าเราจะมีวัคซีนในการที่จะฉีดให้กับประชาชน ฝากท่านประธานสภาไปยังท่านรัฐมนตรี รอบใหม่ของโควิดนะคะ ไม่ได้เกิดจากการที่ประชาชนการ์ดตกแต่อย่างไร แต่เกิดจากหน่วยงานของรัฐบาลเอง ซึ่งจงจัยปล่อยปละละเลยหรือจงใจจะหาผลประโยชน์ในการที่ไม่ถูกกฎหมายของรัฐบาล ซึ่งสร้างผลกระทบเกิดการระบาดครั้งที่แล้วนะคะ ดังนั้นในฐานะหัวหน้าของรัฐบาลจึงต้องมีส่วนที่จะต้องรับผิดชอบ ถ้าเป็นดิฉันคงลาออกไปแล้วค่ะ แต่ไม่เป็นไรค่ะ จิตใต้สำนึกไม่เหมือนกัน คนเรามไม่เหมือนกัน ต้องรีบเยียวยาประชาชนต่อไป</w:t>
      </w:r>
    </w:p>
    <w:p>
      <w:pPr>
        <w:pStyle w:val="BodyText"/>
      </w:pPr>
      <w:r>
        <w:t xml:space="preserve">(ประธาน) ครับ ตามด้วย คุณจุรง เณวรวัติ ครับ</w:t>
      </w:r>
    </w:p>
    <w:p>
      <w:pPr>
        <w:pStyle w:val="BodyText"/>
      </w:pPr>
      <w:r>
        <w:t xml:space="preserve">(ผู้เข้าร่วมประชุมชาย)เรียนท่านประธานสภาฯ ที่เคารพ กระผมอันวาร์ สมาชิกสภาผู้แทนราษฎร จังหวัดปัตตานี พรรคประชาธิปัตย์ครับ มีรูปประกอบด้วยนะครับ ขออนุญาตด้วยนะครับ ท่านประธานครับ ผมมีเรื่องร้องเรียนกับท่านประธาน ก็ฝากมา 3 เรื่องนะครับ ทางพี่น้องประชาชนตำบลตันยวงรุโร๊ะ จากท่านนายกฯ อำรัญ กับ อบต. ที่นั่นครับ ในกรณีของบ้านที่ของคุณ มามพ และเขตตลิ่งที่พังเป็นค่อนข้างระยะยาวนะครับ ตรงนี้ผมอยากให้ทางหน่วยงาน นี่รีบไปดำเนินการโดยด่วนครับ อย่างน้อยนี่ไปเยียวยาเบื้องต้นนี่ เพื่อทำให้ในพื้นที่ตรงนั้นไม่เสียหายไปมากว่านี้ ก็คือในเขตของน้ำกัดเซาะ จากนายกดีนะครับ ที่นี่บ้านเป็นหลัง ๆ หายไปเหมือนกันครับ ขอให้บ้านในภาวะของวิกฤตตรงนี้เร่งด่วน และระยะยาวจะมีโครงการอะไรเข้าไปนี่ก็ยินดีครับ ในเรื่องที่ 3 นะครับ ของความเป็นอยู่ของพี่น้องในพื้นที่ ในที่อยู่ในเขตริมชายทะเล ท่านครับใน 1 เดือนที่ผ่านมานี่ เขาไม่สามารถที่จะออกไปทำมาหากินได้นะครับ เนื่องจากมีพายุลมแรง เขาออกมาวันนี้นี่เป็นวันที่ 5 ปรากฏว่าเรามีพื้นที่ที่เป็นของประการังเทียม ทำให้ปลานี่ออกลูกมาเยอะมาก ปลาที่หายไปแล้วกลับมา ปรากฏว่าวันนี้มีอีกครับ เนื่องจากว่ามีคนบางกลุ่มนี่ไปใช้อุปกรณ์เครื่องไม้เครื่องมือผิดกฏหมาย แล้วทำให้สัตว์น้ำต่าง ๆ นี่หายไป เพราะว่ามันไปกินลูกหลานกันหมดเลยครับ เขาเรียกว่า ไอ้โง่ครับ ไอ้โง่นี่มันทำให้พันธุ์พืช พันธุ์สัตว์น้ำที่อยู่ใต้น้ำนี่หายไปหมดเลย อย่างไรก็ขอให้รีบเข้มงวดกวดขันและดำเนินการให้เร็วที่สุดขอบพระคุณครับ</w:t>
      </w:r>
    </w:p>
    <w:p>
      <w:pPr>
        <w:pStyle w:val="BodyText"/>
      </w:pPr>
      <w:r>
        <w:t xml:space="preserve">(ประธาน) ครับ ต่อไปเชิญคุณ ยศวัศ มาไพศาลสินนะครับ</w:t>
      </w:r>
    </w:p>
    <w:p>
      <w:pPr>
        <w:pStyle w:val="BodyText"/>
      </w:pPr>
      <w:r>
        <w:t xml:space="preserve">(ผู้เข้าร่วมประชุมชาย) กราบเรียนท่านประธานสภาที่เคารพ กระผมนายแพทย์ จตุรงค์ สมาชิกสภาผู้แทนราษฎร จังหวัดศรีสะเกษ ผมมีเรื่องหารือท่านประธาน 2 เรื่อง ขุดรอกแหล่งน้ำครับ จังหวัดศรีสะเกษนั้นมีถนนที่เชื่อมจากตัวตัวอำเภอเมือง จังหวัดศรีสะเกษ ผ่านถนนสายหมายเลข 24 เข้าอำเภอจาตุรงค์ อำเภอทะลัก ซึ่งเป็นที่ของผาใบแดง ซึ่งเป็นแหล่งท่องเที่ยวที่สำคัญ ปรากฏว่าถนนเส้นนี้ยาว 99.7 กิโลเมตร มีพี่น้องประชาชนได้รับความเดือดร้อนในเรื่องของการสัญจรไปมา ถนนเส้นนี้มี ตัดจากเลข ฃจุดที่ต้องรอไฟแดงไฟเขียวที่นานมาก จึงขอรับการสนับสนุนจากกรมทางหลวงที่จะคล่อมจากจังหวัดศรีสะเกษมาที่ตัวจังหวัดมาที่อำเภอทะลัก จารจรที่ไม่ต้องรอไฟเขียวไฟแดง เพราะที่ผ่านมามีสะพานจากถนน 24 ไปเดชอุดม สร้างคล่อมจากจังหวัดอุบลฯ นะครับ เป็นตัวอย่างที่ทำให้ไม่มีการจราจรติดขัด ได้ขอรับการสนับสนุนตรงนี้ ถนนเส้นนี้มีจุดที่สำคัญ ผ่านการจราจรติดขัดที่อำเภอศาลหลักเมือง เป็น 5 แยกนะครับ ตรงนี้ก็อยากให้กรมทางหลวงพิจารณาแก้ไขปัญหาจราจร และเกิดบ่อยมากก็ขอรบกวนก็คือเรื่องของถนน 24 เพราะจุดกลับรถนั้นห่างมาก ประมาณ 4 กิโลเมตร ที่อยู่จากอำเภอกันตลักษณ์ก็ดี หรือบ้านกระแชก็ดีนะครับ ที่ตำบล ห้วยเซฮุย</w:t>
      </w:r>
    </w:p>
    <w:p>
      <w:pPr>
        <w:pStyle w:val="BodyText"/>
      </w:pPr>
      <w:r>
        <w:t xml:space="preserve">(ประธาน) ขอบคุณครับ ต่อไปเชิญคุณ ยศวัส มดินัย นุ่มหนูครับ</w:t>
      </w:r>
    </w:p>
    <w:p>
      <w:pPr>
        <w:pStyle w:val="BodyText"/>
      </w:pPr>
      <w:r>
        <w:t xml:space="preserve">(ผู้เข้าร่วมประชุมชาย) ครับกราบเรียนท่านประธานสภาที่เคารพ เขตที่ 3 อำเภอท่ามะกา ตามที่ผมและเพื่อนสมาชิก ได้ดำเนินการแล้วก็ติดตามและที่อยู่อาศัย ซึ่งตามมานาน บางท่านครับ หลายยุค หลายสมัย และหลายปี ที่ผ่าน ๆ มานะครับ รวมถึงตัวผมด้วยเช่นกัน และวันนี้ผมอยากทวงถามฝากท่านประธานไปยังกรมที่ดิน จากกระทรวงที่เกี่ยวข้องครับ ว่าประชาชนว่าวันนี้กรมที่ดินั้นได้ส่งเจ้าหน้าที่ของกรมที่ดินลงไปสำรวจอีกแล้วครับ ณ อำเภอพนมทวน อันนั้นเป็นนิมิตรหมายอันดีครับ ที่ทางกรมที่ดินได้ลงไปดำเนินการ แต่ในขณะเดียวกัน ประชาชนบอกว่ามาให้ความหวังเราอีกแล้วเหรอครับ วันนี้ผมเลยอยากจะฝากท่านประธานครับ ว่าในการพิสูจน์สิทธิ์ที่ผ่านมามันได้ความชัดเจนแล้วครับ โดยผมได้ข้อมูลมาจากกรมที่ดินนะครับ ว่า เมื่อวันที่ 30 มิถุนายน 2563 นั้น พิสูจน์สิทธิที่เสร็จสิ้นแล้ว จากอำเภอพนมทวนนะครับ ได้มีการยื่นขอให้พิสูจน์สิทธิ์ 6,870 แปลง และพิสูจน์เสร็จสิ้นสามารถที่พร้อมที่จะออกโฉนดได้ 3,400 แปลงครับ เพราะฉะนั้นผมจึงฝากท่นประธานครับ สำรวจไปเพื่ออะไรอีก เพื่อจะดึงหรือเพื่ออะไรอีก สถานการณ์ในช่วงนี้ครับ ยุคโควิดชาวไร่ชาวนาที่ทำกินนั้นเป็นสิ่งที่สำคัญ เขาไปทำกินในที่ดินที่เขาทำมา โดนข้อหาบุกรุก และขณะเดียวกัน เขาไปรับจ้างทำนานั้น เพราะมติ ครม. ไม่สามารถส่งน้ำสนับสนุนน้ำให้ทำนาปรัง ท่านประธานผ่านไปยังรัฐบาลนะครับ ท่านนายกรัฐมนตรีและหน่วยงานที่เกี่ยวข้องครับ ทำเถอะครับ ด้วยความจริงใจ ที่สภารุ่นเราเถอะครับ</w:t>
      </w:r>
    </w:p>
    <w:p>
      <w:pPr>
        <w:pStyle w:val="BodyText"/>
      </w:pPr>
      <w:r>
        <w:t xml:space="preserve">(ประธาน) ต่อไปเชิญท่านศักดิ์นัย ตามด้วย ท่านรุ่งโรช ผ่องสีนะครับ เชิญครับ</w:t>
      </w:r>
    </w:p>
    <w:p>
      <w:pPr>
        <w:pStyle w:val="BodyText"/>
      </w:pPr>
      <w:r>
        <w:t xml:space="preserve">(ผู้เข้าร่วมประชุมชาย) กราบเรียนท่านประธานสภาฯ ที่เคารพ กระผม ศักดินัย นุ่มหนู สมาชิกสภาผู้แทนราษฏร จังหวัดตาก พรรคก้าวไกลครับ ท่านประธานครับ ผมขอนำประเด็น ผ่านไปยังคณะท่านนายกรัฐมาตรีนะครับ กล่าวถึงประเด็นทุกภาคธุรกิจที่สำคัญของจังหวัดตราด เรื่องของธุรกิจการท่องเที่ยวครับ เกาะช้าง ให้กับจังหวัดตราด ไม่น้อยกว่า 2 หมื่นล้านบาทต่อปีครับ แต่วาในช่วงโควิดทั้ง 2 รอบที่ผ่านมาครับ ประกอบการธุรกิจท่องเที่ยวลำบากฃอย่างนักนะครับ อยู่ในภาวะที่มีความยากลำบากในการที่จะได้ดำเนินธุรกิจนั้นต่อไป จึงอยากที่จะเรียนถึงท่านนายกรัฐมนตรีครับ ผลักดันโครงการสำคัญนะครับ ที่จะช่วยสร้างโครงพื้นฐานที่สำคัญในการที่จะเพิ่มศักยภาพจังหวัดตราดนะครับ ในด้านการท่องเที่ยว โครงการที่สำคัญ ก็คือ 1. โครงการก่อสร้างถนนรอบเกาะช้าง ซึ่งยังขาดอยู่ 12-13 กิโลเมตรเท่านั้นเองครับ หนึ่งครับ ก็อยากให้รัฐบาลสร้างสะพานข้ามเกาะช้างครับ จากอำเภอแหลมงอกไปสู่เกาะช้าง สนับสนุนเรื่องของการท่องเที่ยวให้ไปมาได้สะดวกนะครับ และที่ 3. ครับ ก็คือ เร่งดำเนินโครงการสร้างให้มีการเปิดด่านถาวร ตำบลแหลงผักครับ โครงการนี้ ถ้าทำสำเร็จนะครับ ก็จะเป็นการพลิกฟื้นเศรษฐกิจจากภาวะโควิดที่ผ่านมานะครับ ก็เลยอยากจะให้รัฐบาลของทาง พลเอก ประยุทธิ์นั้น เศรษฐกิจที่เป็นฐานรากสำคัญ จังหวัดตากครับ โครงการนี้มีความสำคัญมาก ๆ ตราดนั้นกลับมามีลมหายใจกลับมามีชีวิตที่สดใสก็อยากที่จะให้ท่านนายกรัฐมนตรีครับ ได้เร่งรัดผ่านโครงการทั้ง 3 โครงการที่ผมได้กล่าวในสภาแห่งนี้ครับ</w:t>
      </w:r>
    </w:p>
    <w:p>
      <w:pPr>
        <w:pStyle w:val="BodyText"/>
      </w:pPr>
      <w:r>
        <w:t xml:space="preserve">(ประธาน) ครับ เชิญท่านรุ่งโรจน์ ด้วยท่านพิษดา ครับ</w:t>
      </w:r>
    </w:p>
    <w:p>
      <w:pPr>
        <w:pStyle w:val="BodyText"/>
      </w:pPr>
      <w:r>
        <w:t xml:space="preserve">(ผู้เข้าร่วมประชุมชาย) กราบเรียนท่าประธานที่เคารพ สมาชิกสภาผู้แทนราษฎร กล่าว ภาคภูอัศนี เขือนรำนางรอง ทุเรียนน้ำแรกภูเขาไฟขอนำปัญหาความเดือดร้อนของพี่น้องหารือต่อท่านประธาน ไปยังหน่วยงานที่เกี่ยวข้อง กรมอุทยานธรรมชาติและสิ่งแวดล้อม กระทรวงทางหลวง ในเรื่องช่องตะโก ช่องตะโก หมายเลข 348 ระยะทางแค่ 3 กิโลเมตรเท่านั้น ทางคดเคี้ยวไปมา ไม่มีไหล่ทาง ถนนแคบมาก ๆ อุบัติเหตุเกิดขึ้นแทบทุกวัน เป็นเส้นทางโลจิสติก เส้นทางโคเจสติก ช่องตะโก เป็นประตูสู่ภาคอีสาน เชื่อมภาคตะวันออก ช่องตะโกเป็นช่องที่มีความสำคัญอย่างยิ่งกับพี่น้องภาคอีสาน กรมทางหลวง จังหวัดบุรีรัมย์ จังหวัดสระแก้ว ถึงโครงอุทยน 4-5 รอบแล้วครับ ศึกษาผลกระทบ AA แต่ยังไม่ได้รับคำตอบเลย ขอคำตอบจากกรมอุทยานฯ ด้วยครับ ชีวิตความปลอดภัยและทรัพย์สินของพี่น้อง วันนี้ชาวบ้านจะทนไม่ไหวแล้วครับ กราบขอความเมตตา ขอเข้าไปศึกษาผลกระทบช่องตะโกเร่งด่วนด้วยครับ เรื่องที่ 2 ครับ ขอถนน 4 เลน ปรับปรุงย่านชุมชน 2120 ลานทราย หนองดินแดง แยกส้มป่อย อำเภอบ้านกรวด 4 เลนตำบลหนองตะครอง อำเภอประคำ 4 เลนปรับปรุงย่านชุมชนแยกตะโก 24 และตาเปะ อำเภอหลานทราย เพื่อพี่น้องบ้านเราครับ ขอบพระคุณครับ</w:t>
      </w:r>
    </w:p>
    <w:p>
      <w:pPr>
        <w:pStyle w:val="BodyText"/>
      </w:pPr>
      <w:r>
        <w:t xml:space="preserve">(ประธาน) ได้เชิญท่านกฤษฎา ตามด้วยท่านรังศิมา รองรัศมีครับ</w:t>
      </w:r>
    </w:p>
    <w:p>
      <w:pPr>
        <w:pStyle w:val="BodyText"/>
      </w:pPr>
      <w:r>
        <w:t xml:space="preserve">(ผู้เข้าร่วมประชุมชาย) กราบเรียนท่านประธานสภาที่เคารพครับ กระผม สมาชิกสภาผู้แทนราษฎร เขต 1 จังหวัดหนองคาย ผมได้รับเรื่อง 3 เรื่องดีงนี้นะครับ ที่จะหารือท่านประธานครับ อำเภอเมืองจังหวัดหนองคาย ในทุกฤดูฝนและทุกฤดูน้ำลาก ริมแม่น้ำสวยจะเกิดสไลด์ตัวของหน้าดินสร้างความเสียหายให้กับพื้นที่การเกษตร ในพื้นที่ ในช่วงที่ 1 หลังจากหลังประตูน้ำ ลำน้ำสวย แม่น้ำสวย เป็นระยะทางประมาณ 800 เมตร ช่วงที่ 2 จากสะพานข้ามแม่น้ำสวยจนถึงแม่น้ำโขง ระยะทาง 1,500 เมตร ทำให้การทรุดตัวเริ่มเข้าใกล้ที่อยู่อาศัยของพี่น้องไปทุกที่ เกรงว่าถ้าไม่เร่งรีบแก้ไข จะทำให้เสียหายทั้งกับที่อยู่อาศัยและชีวิตของพี่น้องประชาชนเรื่องที่ 2 บ้านสัติสุข หมู่ 7 ตำบลสีกาย อำเภอเมือง จังหวัดหนองคาย บริเวรปากทางเข้า เป็นถนนลูกรัง ทางประชาชนไปร้องเรียนหลายครั้งระยะเวลาหลายปีที่ผ่านมาแต่ยังไม่ได้รับดำเนินการใด ๆ ซึ่งบางครั้งก็เกิดฝุ่นระออง ทำให้ประชาชนในพื้นที่ รวมถึงผู้ไปมา ใช้บริการสาธารสุข ทางโรงพยาบาล และในช่วงที่มีฝนตกเป็นอันตรายกับพี่น้องประชาชนที่สรรจรไปมาหลายครั้ง เรื่องสุดท้ายครับท่านประธาน ผมได้รับร้องเรียนจากนายสงกรานต์ วงศ์สิตา องค์การบริหารตำบลเมืองหมี เขื่อนป้องกันตลิ่ง อำเภอเมือง จังหวัดหนองคาย สืบเนื่องมาจากจังหวันหนองคายมีพื้นที่ที่ติดกับลำน้ำโขงและบางพื้นที่เป็นแหล่งชุมชน การสร้างและเขื่อนป้องกันตลิ่งจึงมีความจำเป็นในการกัดเซาะของแม่น้ำ นะครับ จึงฝากเรียนท่านประธานไปยังหน่วยงานที่เกี่ยวข้องด้วยครับ ขอบคุณครับ</w:t>
      </w:r>
    </w:p>
    <w:p>
      <w:pPr>
        <w:pStyle w:val="BodyText"/>
      </w:pPr>
      <w:r>
        <w:t xml:space="preserve">(ประธาน) ขอบคุณครับ ต่อไปขอเชิญคุณรังสิมานะครับ ตามด้วยคุณศิรัก บุญสงครับ</w:t>
      </w:r>
    </w:p>
    <w:p>
      <w:pPr>
        <w:pStyle w:val="BodyText"/>
      </w:pPr>
      <w:r>
        <w:t xml:space="preserve">(ผู้เข้าร่วมประชุมหญิง) กราบเรียนท่านประธานสภาที่เคารพ ดิฉัน รังศิมา สมาชิกสภาผู้แทนราษฎร พรรคประชาธิปัตย์ จังหวัดสมุทรสงคราม ก่อนอื่นดิฉันต้องกราบขอบพระคุณ ที่ปรึกษาว่าการรัฐมนตรีว่าการท่านจุรินทร์ ลักษณะวิสิท และบริษัท ไปรษณีย์ไทยจำกัด และหัวหน้าไปรษณีย์ฃจังหวัดสมุทรสงคราม ที่ช่วยกันแก้ปัญหาส้มโอล้นตตลาดที่ประสบความสำเร็จนะคะ ซึ่งสามารถกระจายส้มโอออกไปสู่พี่น้องประชาชนทั้งประเทศ แต่ว่า ถ้าพี่น้องประชาชนชาวสวนส้มโอยังมีปัญหาไม่สามารถที่จะกระจายสินค้าได้ ได้ก็ขอให้ร้องเรียนไปยัง สส. รังสิมา ไปที่ไปรษณีย์นะคะแล้วก็ที่พาณิชย์จังหวัดสมุทรสงคราม เรื่องที่ 2 ค่ะ ขณะนี้น้ำเค็มหนุนสูงขึ้นนะคะ ทำให้พี่น้องเกษตรกรนี่ ได้รับการเดือดร้อน ซึ่งลิ้นจี่กำลังติดดอกแล้วนะคะ จะเป็นผลแต่ว่าน้ำทะเลหนุนนี่ทำให้มีความเค็มมากขึ้นนี่มันก็จะร่วงหมด เพราะฉะนั้นก็จะให้ชลประทานนี่ปล่อยน้ำจืด ลงมาไล่น้ำเค็มนะคะ แต่ปัญหาระยะยาว อยากให้ชลประทาน สร้างประตูระบายน้ำ ประตูน้ำเค็ม รุกล้ำจังหวัดสมุทรสงครามนะคะ อย่างเช่น ประตูมอบลับ ประตูคลองใหม่ วัดศรีสุวรรณ ประตูคลองตะเคียน ประตูวัดคลองหัวกรวด คลองประหลำ คลองประดูกนี่ ยังแก้ไม่ได้ต้องมีจังหวัดข้างเคียง คือ จังหวัดสมุทรสาคร และจังหวัดเพชรบุรีด้วยนะคะ ของจังหวัดสมุทรสาคร จะแก้ปัญหาได้ก็ฝากด้วยค่ะ</w:t>
      </w:r>
    </w:p>
    <w:p>
      <w:pPr>
        <w:pStyle w:val="BodyText"/>
      </w:pPr>
      <w:r>
        <w:t xml:space="preserve">(ประธาน) ขอบคุณครับ ต่อไปเชิญคุณ อณุรัก</w:t>
      </w:r>
    </w:p>
    <w:p>
      <w:pPr>
        <w:pStyle w:val="BodyText"/>
      </w:pPr>
      <w:r>
        <w:t xml:space="preserve">(ผู้เข้าร่วมประชุมหญิง) ท่านประธานสภาฯ ที่เคารพ ดิฉันนางอนุรักษ์ บุญศล สภาผู้แทนราษฏร กราบเรียนหารือท่านประธาน ฝากไปถึงไฟแนนซ์ ค่ะ 1. มีนาเคบิคอน 2. นาคิน 3. เอเชียเสริมกิจ 4. มิตรสิทธิ์ 5. โตโยต้าริสซิงค์ และขอท่านประธานผ่านไปถึง ผู้ว่าการธนาคารแห่งประเทศ รัฐมนตรีว่าการกระทรวงการคลัง นายกรัฐมาตรีเรื่องให้ลดเงินเดือนต้นและดอกเบี้ย ลดเงินต้นและดอกเบี้ยในการผ่อนงวดรถแท็กซี่อย่างทั่วถึงและเป็นธรรม ในวิกฤตโควิด-19 ทั้งปีแรก และปีที่ 2 ในปัจจุบันนี้ ดิฉันได้รับเรื่องร้องเรียนจากปประธานสภาพันธ์แท็กซี่ไทย ประกอบการรถยนต์รับจ้างสาธารณะรายบุคคล ไม่ได้เป็นสหกรณ์นะคะ แท็กซี่กว่า 2,000 คนเลยค่ะ ปีที่ 2 ความเดือนร้อนของพี่น้องแท็กซี่ทราบไหมคะ ว่าสาหัสสากรรจ์คนหาเช้ากินค่ำเดือดร้อนค่ะ ทั่วหัวระแหง ทั้งในกรุงเทพฯ และปริมณฑล จึงอยากให้ท่านนายกรัฐมนตรีช่วยดูแลแท็กซี่ ส่งน้อยลง ซ้ำน้อยลง ควรเก็บซ้ำเก็บซ้อนนั่นคือเครื่องมือทำมาหากินของพี่ขับรถแท็กซี่ค่ะ ท่านประธานคะ หากรถแท็กซี่ถูกยืดไป 2,000 กว่าคัน เครื่องมือทำมาหากินหายไป หายไปกับดอกเบี้ย คิดซ้ำคิดซ้อนชีวิตประชาชนคนขับแท็กซี่อย่างไร ครอบครัวจะอยู่อย่างไร ดิ้นรนอย่างไรจึงจะรอดพ้นจากความตาย ดังนั้นแล้ว การทำนาบนหลังคนคือดอกเบื้ยมหาโหด รัฐบาลควรมีบทลงโทษ การเก็บดอกเบี้ยซ้ำดอกเบี้ยซ้อย เพื่อผ่อนร้อนเป็นเย็น ดิฉันขอส่งหนังสือถึงท่านประธานด้วยค่ะ</w:t>
      </w:r>
    </w:p>
    <w:p>
      <w:pPr>
        <w:pStyle w:val="BodyText"/>
      </w:pPr>
      <w:r>
        <w:t xml:space="preserve">(ประธาน) เชิญคุณปัญญาครับ ตามด้วยคุณธนพร สมทองแดงนะครับ</w:t>
      </w:r>
    </w:p>
    <w:p>
      <w:pPr>
        <w:pStyle w:val="BodyText"/>
      </w:pPr>
      <w:r>
        <w:t xml:space="preserve">(ผู้เข้าร่วมประชุมชาย) กราบเรียนท่านประธานที่เคารพ กระผมปัญญาจินาคำ สมาชิกสภาผู้แทนราษฎร จังหวัแม่ฮ่องสอน พรรคพลังประชารัฐ ขออนุญาตหารือท่าน 1 เรื่องครับ ความจริงแล้วเรื่องนี้ ผมได้หารือมาครั้งหนึ่งแล้ว จนกระทั่งขณะนี้ไม่มีวี่แววว่าจะเกิดอะไรขึ้น ก็คือเกิดความเดือดร้อนแก่พี่น้องประชาชนเนื่องมาจากอ่างเก็บน้ำม่วงขอน อำเภอปราย จังหวัดแม่ฮ่องสอนนะครับ ท่านอาจจะไม่เคยไปที่แม่ฮ่องสอน อ่างเก็บน้ำนี้ถ้าสร้างเสร็จจะจุน้ำได้ 1.16 ล้านล้านลูกบาศก์เมตร เนื้อที่รับประโยชน์ 1700 ไร่ ประชากรอยู่อาศัยจะได้รับประโยชน์ 400 ครัวเรือนเหตุเกิดที่ผมพูดอย่างนี้ก็เพราะ 46 เกิดอุทกภัยร้ายแรงที่สุดที่ไม่เคยเกิดขึ้นก่อนที่จังหวัดแม่ฮ่องสอน ปรากฎว่าสิ่งของ ข้าวของต่าง ๆ เสียหาย ผู้เสียชีวิตเป็นจำนวนมาก ทางรัฐบาลต้องจัดตั้งรัฐบาลชั่วคราวที่อำเภอปรายทั้งหมด เพื่อช่วยเหลือจุนเจือประชาชนที่แม่ฮ่องสอนให้ลุล่วงไปด้วยดี หลังจากนั้นผู้ว่าราชการจังหวัดและกลุ่มชลประทานเกี่ยวข้องก็มีโครงการว่าเราจะต้องแกไขปัญหานี้อย่างถาวร คำว่า</w:t>
      </w:r>
      <w:r>
        <w:t xml:space="preserve"> </w:t>
      </w:r>
      <w:r>
        <w:t xml:space="preserve">“</w:t>
      </w:r>
      <w:r>
        <w:t xml:space="preserve">ถาวร</w:t>
      </w:r>
      <w:r>
        <w:t xml:space="preserve">”</w:t>
      </w:r>
      <w:r>
        <w:t xml:space="preserve"> </w:t>
      </w:r>
      <w:r>
        <w:t xml:space="preserve">ก็คือ ไม่ให้คนอยู่กับป่าได้ ให้ป่าอยู่กับคนได้ หน่วยงานที่เกี่ยวข้องรับผิดชอบในพื้นที่นี้มี 3 หน่วยงานด้วยกัน หน่วยงานแรก ก็คือ กรมป่าไม้ รับผิดชอบ 336 ไร่ อุทยาน 46 ไร่ นะครับ ดำเนินการยังไม่เสร็จ ปีนี้เข้าไปที่ 18 แล้วนะครับ เมื่อไหร่จะเสร็จ หรือว่าจะให้ชาวบ้านเหมือนเดิมเสียก่อน ขอบคุณครับ</w:t>
      </w:r>
    </w:p>
    <w:p>
      <w:pPr>
        <w:pStyle w:val="BodyText"/>
      </w:pPr>
      <w:r>
        <w:t xml:space="preserve">(ประธาน) ขอบคุณครับ ต่อไปเชิญคุณธนพร ตามด้วยคุณ ศิริพงษ์ รัศมีครับ</w:t>
      </w:r>
    </w:p>
    <w:p>
      <w:pPr>
        <w:pStyle w:val="BodyText"/>
      </w:pPr>
      <w:r>
        <w:t xml:space="preserve">(ผู้เข้าร่วมประชุมหญิง) ท่านประธานที่เคารพ ดิฉัน ธนภร บัญชีรายชื่อพรรคเสรีรวมไทย นครศรีอยุธยา หารือท่านประธาน ผ่านไปยังนายกรัฐมนตรี ดิฉันได้รับร้องเรียนจากตำรวจชั้นผู้น้อย จากมีการทุจริตเบี้ยงเลี้ยงของเจ้าหน้าที่ตำรวจ ที่ออกปฏิบัติหน้าที่ช่วงสถานการณ์โควิดที่ผ่านมา ดิฉันติดตามเรื่องนี้ตั้งแต่ต้น ไม่คิดว่าจะมีปัญหาแบบนี้เกิดขึ้นในวงการสีกากีนะคะ โดยปลายปีที่ผ่านมานะคะ ดิฉันได้รับร้องเรียนนะคะ จากเจ้าหน้าที่ตำรวจ ให้หัวหน้าพรรคของดิฉันช่วยเหลือนะคะ ดิฉันเชื่อว่ากลุ่มนี้ได้รับความเดือดร้อน มิเช่นนั้นคงไม่ออกมาร้องเรียน ทั้ง ๆ ที่รู้ว่าการร้องเรียนว่าจะส่งผลกระทบต่อหน้าที่การงานนะคะ กลุ่มนี้มีความหวังจากเบี้ยเลี้ยงโควิด เพื่อไปเลี้ครอบครัวได้ สำนักงานตำรวจแห่งชาติได้รับเบี้ยเลี้ยงโควิด 2,000 กว่าล้านบาทนะคะ เพื่อตอบแทนกำลังพล จ่ายค่าเชื้อเพลิง ค่าอุปกรต่าง ๆ บางรายได้รับเบี้ยเลี้ยงไปแล้ว บางรายได้รับไปแล้วแต่ไม่พบ บางรายไม่เคยปฏิบัติหน้าที่แต่ได้รับค่าเบี้ยเลี้ยง ท่านประธานคะ ในกรณีดังกล่าวนี้นี่ ตำรวจได้รับผลกระทบอย่างกว้างขวาง ทั้งตำรวจนครบาล ตำรวจภูธร ภาค 1-9 ตำรวจตรวจึนเข้าเมือง แต่ไม่กล้าออกมาร้องเรียนกลัวจะมีผลกระทบต่อหน้าที่การงาน การทุจริตนั้น น่าจะทุจริตที่ใดที่หนึ่ง แต่ข้อสังเกตของดิฉันนะคะ การทุจริตนี้ตำรวจได้รับผลกระทบในภาพรวม หรือว่าเป็นนโยบายผู้บริหารนาย ตร. นะคะ ผู้บริหารกรรมการตรวจสอบไม่ทราบว่าได้ตรวจสอบไปถึงขั้นตอนไหนแล้ว ขอให้ออกมาชี้แจงให้พี่น้องประชาชนและพี่น้องตำรวจได้รับทราบนะคะ ขอฝากท่านประธานไปยังท่านนายกรัฐมนตรี สำนักงานตำรวจแห่งชาติโดยตรงขอให้เร่งรัดตรวจสอบเพื่อเป็นขวัญกำลังใจแก่ตำรวจชั้นผู้น้อย ดิฉันหวังว่าค่าเบี้ยเลี้ยงโควิดในรอบนี้พี่น้องตำรวจจะไม่ถูกปล้นเหมือนที่ผ่านมาค่ะ ขอบพระคุณคต่ะ</w:t>
      </w:r>
    </w:p>
    <w:p>
      <w:pPr>
        <w:pStyle w:val="BodyText"/>
      </w:pPr>
      <w:r>
        <w:t xml:space="preserve">(ประธาน) ขอบคุณครับ ต่อไปท่านศิริพงษ์ ตามด้วย ท่านนพดล เมืองทองพารานะครับ</w:t>
      </w:r>
    </w:p>
    <w:p>
      <w:pPr>
        <w:pStyle w:val="BodyText"/>
      </w:pPr>
      <w:r>
        <w:t xml:space="preserve">(ผู้เข้าร่วมประชุมชาย) ท่านประธานสภาผู้แทนราษฎรที่เคารพ ผมศิริพจังหวัดกรุงเทพมหานคร เขตหนองจอก พรรคพลังประชารัฐ ครับ เขตหนองจอกมีพื้นที่อยู่ …เมตร ซึ่งมีถนนอยู่หลายสาย แต่สายที่สำคัญ ๆ จะมีอยู่ 4 สายด้วยกัน นั่นก็คือในช่วงเวลาเร่งด่วน สำนักงานหนองจอก ขอสไลด์ด้วยครับ หน้าสำนักงานเขตหนองจอก รถประมาณสัก 2 หมื่นถึง 3 หมื่น คัน จะมีร้านสถานที่สำคัญ ๆ หลายสถานที่ จะมีศูนย์เด็กอ่อนก่อนวัยเรียน โรงเรียนหลายโรงเรียน สำนักงานเขตหนองจอก ตลาด โรงพยาบาล ธนาคาร นะครับ ฝากท่านประธานไปยังหรือผู้ที่มีส่วนเกี่ยวข้องระยะทางประมาณ 1 กิโลฯ รถติดประมาณ 1 ชั่วโมง ซึ่งเป็นถนนเป็นสภาพคอขวดที่พี่น้องเดินทางมาจากถนนสุวินทวงศ์ เข้ามาสู่ถนนหน้าสำนักงานเขตหนองจอก ซึ่งเป็นคอขวดนะครับ ดังนั้นขอทราบไปยัง ท่านประธาน สร้างลอย เพื่อยกระดับข้ามระหว่างถนนมิตรไมตรี กับถนนเชื่อมสัมพันธ์ แล้วก็ถนนคู้ขวา แล้วก็ถนนสันติสุจ พี่น้องประชาชน และประหยัดระยะเวลาอย่างมากมาย เป็นเรื่องที่สำคัญและเร่งด่วนของกรุงเทพมหานครนะครับ หนองจอกบ้านนอกกรุงเทพฯ รถติด แยกนอกจอกต้องทำสะพานลอยนะครับ ฝากท่านประธานที่รักและเคารพของกระผมด้วยนะครับ ผ่านไปยังหน่วยงานที่รับผิดชอบตรงนี้</w:t>
      </w:r>
    </w:p>
    <w:p>
      <w:pPr>
        <w:pStyle w:val="BodyText"/>
      </w:pPr>
      <w:r>
        <w:t xml:space="preserve">(ประธาน) ขอบคุณครับ ต่อไปขอเชิญคุณนพพล เหลือทอนพพล เหลืองทองนารา และท่านสัญหพจน์นะครับ</w:t>
      </w:r>
    </w:p>
    <w:p>
      <w:pPr>
        <w:pStyle w:val="BodyText"/>
      </w:pPr>
      <w:r>
        <w:t xml:space="preserve">(ผู้เข้าร่วมประชุมหญิง) กราบเรียนท่านประธานสภาที่เคารพ อำเภอพรหมพิรามครับ วันนี้ผมมีเรื่องที่จะมาหารือท่านประธานครับ เรื่องแรก ก็คือขอให้ สำนักงานชลประทานที่ 3 จังหวัดพิษณุโลกนี่ ได้ก่อสร้างประตูน้ำนะครับ ในคลอง C9/4นะครับ เพราะในคลอง 49/2 น้ำนี่จะต้องอาศัยน้้ำจากท่อ C9/1 ซึ่งประชาชนนั้นก็จะขุดท่อลอดใต้ถนนเพื่อนำน้ำนี่มาสู่คลอง C9/2 นะครับ ของโครงการพลายชุมพลนี่นะครับ ได้ก่อสร้างประตูน้ำที่บริเวณ C9/2นะครับ ซึ่งจะดึงน้ำโดยตรงจาก คลอง C9/2 หมู่ที่ 7 นะครับ ตำบลท่าช้าง อำเภอเมืองข้อที่ 2 นะครับ เรื่องที่ 2 ก็คือว่าจริง ๆ แล้วตั้งใจอยากจะขอในเรื่องของน้ำทำนานะครับ มากนะครับ หรือแม้กระทั่งว่า การแนะนำจากทางราชการให้ปลูกพืชน้ำน้อยผมเองก็จะมาขอน้ำให้เขา รัฐก็จะแนะนำราษฎร์ปลูกอย่างนี้ แต่ว่าไม่มีอะไรที่รองรับเขาเลย แม้กระทั้งข้าวโพดนี่ ใช้น้ำไม่มาก ข้าวโพดแทบจะแห้งเหี่ยวตาย ขออณุญาติเลยครับ ส่งน้ำมาในคลองแค่ท่วมหลังเท้า แล้วก็ให้เกษตรกรสูบน้ำ บางที 5 ทอด 6 ทอดนะครับ ได้น้ำมาหน่อยเดียว เขาก็พยายามทำกับ เพราะฉะนั้นนี่นะครับ ผมก็ไม่ว่า ก็ต้องจนแต้ม นี่ให้ทางราชการให้ดูแลด้วย และระดับน้ำที่ปล่อยจากเขื่อนสิริกิตจ์ผมเองแล้วก็ชาวบ้านหลายคนก็สงสัยว่ามีการปล่อยน้ำจากเขื่อนสิริกิตมา แต่ว่า อีก 3 วันต่อมา น้ำท้ายเขื่อนนเรศวร ปล่อยออกมาแค่ 10 ล้านลูกบาศก์เมตร หายไปไหน ไม่มีทางที่จะระเหยไปเพราะฉะนั้นนี่ถ้ามีการลักลั่นกันสำหรับเกษตรกรนี่ไม่ยุติธรรมนะครับ ท่านประธานเป็นอย่างสูงครับ ต่อไปขอเชิญคุณมนพร เจริญสีนะครับ</w:t>
      </w:r>
    </w:p>
    <w:p>
      <w:pPr>
        <w:pStyle w:val="BodyText"/>
      </w:pPr>
      <w:r>
        <w:t xml:space="preserve">(ผู้เข้าร่วมประชุมชาย) ครับ กราบเรียนท่านประธานสภาที่เคารพ กระผมสัจพจน์ ศรีเมือง สมาชิกสภาผู้แทนราษฎร จังหวัดนครศรีธรรมราช เขตอำเภอปากพนัง วันนี้ขอหารือท่านประธาน 3 เรื่องขอให้หน่วยงานที่เกี่ยวข้องติดตั้งวงจรปิด CCTV ติดตั้งตรวจสอบวงจรปิดในนครศรีธรรมราช เพราะว่านครศรีธรรมราชเป็นจังหวัดที่มีอาชญากรรมเยอะ เพื่อให้เจ้าหน้าที่ตำรวจทำงานง่ายในการสืบสวน นะครับ ขอให้ท่านรัฐมนตรีกระทรวงดิจิทัล เศรษฐกิจและสังคมพิจารณาเรื่องนี้ด้วยครับ การกัดเซาะชายฝั่งของอำเภอระโนด ปัตตานี เมื่อกี้นี้ เหมือนกันนะครับ ตอนนี้ ตั้งแต่แหลมตะลุมพุก ในเขตรับผิดชอบของกรามเจ้าท่าและก็มาในส่วนของโยธาและผังเมือง ไม่ว่างบประมาณจะอยู่ที่ส่วนใดก็ตาม ที่โยธาหรือเจ้าท่าก็ตาม ขอให้แบบที่ออกมาเป็นแบบเดียวกันครับ เพื่อพี่น้องประชาชน จะได้ไม่ต้องมีคันหินหินกันกัดเซาะชายฝั่งแตกต่างกันนะครับ ที่เป็นประมงพื้นบ้านนะครับ ต้องใช้พื้นที่ใช้เรือเข้าออก และมีพื้นที่ทรายให้กับชายฝั่งทะเลเหมือนกันครับ เรื่องที่ 3 ครับ ขอให้การตลาดเพื่อการเกษตร อตร. เกษตรในเขตนครศรีธรรมราช โดยเฉพาะปากพนังที่หากเกิดปัญหาเหมือนในช่วงที่ผ่านมาทำให้เกิดการขนส่งลำบาก ที่จะส่งไปยังตลาดที่จะส่งไปยัง นครศรีธรรมราช สุราษฯ และขณะที่เป็นเมืองใหญ่ ขอให้เป็นมีพื้นที่เพื่อตลาดเพื่อการเกษตร เพื่อสหกรณ์ด้วยครับ ขอบพระคุณครับ ต่อไปเชิญคุณมนัสพร และตามด้วย สุจิตนะครับ เชิญครับ</w:t>
      </w:r>
    </w:p>
    <w:p>
      <w:pPr>
        <w:pStyle w:val="BodyText"/>
      </w:pPr>
      <w:r>
        <w:t xml:space="preserve">(ผู้เข้าร่วมประชุมหญิง) ท่านประธานสภาฯ ที่เคารพ ดิฉัน มนพร เจริญศรี สมาชิกสภาผู้แทนราษฎร จังหวัดนครพนม พรรคเพื่อไทย วันนี้ดิฉันมีเรื่องที่จะหารือต่อท่านประธาน 2 เรื่องค่ะ เรื่องแรกค่ะ ขอภาพ ตามรูปภาพนะคะ ท่านประธาน เป็นรูปของการขุดบ่อน้ำบาดาลนะคะ ที่ไปขุดเจาะไว้ บริเวณพระธาตุ โพนสวรรค์ อำเภอโพนสวรรค์ จังหวัดนครพนมค่ะ โดยโครงการได้ระบุว่าเป็นโครงการพัฒนาบ่อน้ำบาดาล เนื่องจากการพัฒนาชุมชน ไปเสร้จแล้สตั้งแต่วันที่ 19 มีนาฯ 2553 นะคะ แต่ขณะนี้หลังจากไปขุดเจาะไว้ ทางวัดก็สงสัยว่าเป็นการขุดเจาะเพื่อศึกษาหรือว่าเรียนรู้ แต่ขณะที่ตอนที่ไปติดต่อเพื่อการขุดเจาะนั้น เจ้าอาวาสแจ้งว่า การขุดเจาะนี้ เพื่อให้มีการใช้น้ำอุปโภค บริโภค ก็เกือบจะระบะเวลา 1 ปีแล้วนะคะ ก็ยังไม่มีการมาเปิดใช้น้ำ ทางวัดนี่ติดต่อไปที่หน่วยงานก็ไม่ได้รับการติดต่อมา ทางเจ้าอาวาสก็ได้ทำเรื่องถึงดิฉันว่า ไปให้หน่วยงานกรมทรัพยากรแล้วก็ท่อน้ำนะคะ ให้ทางวัดใช้การได้ เรื่องที่ 2 ค่ะ ท่านประธานคะ ในพื้นที่ของจังหวัดนครพนมขณะนี้ในยุคที่มีสถานการณ์โควิดระบาด โรงเรียนทั้งหลายเดือดร้อนค่ะ ด้วยการสอนออนไลน์ แต่ความเท่าเทียมและความเหลื่อมล้ำ ถึงแม้กระทรวงศึกษาธิการ ยังไม่พร้อมกับการเรียนการสอนออนไลน์ แต่ความไม่พร้อมของโรงเรียนต่างจังหวัดค่ะ ขณะนี้พ่อแม่ผู้ปกครองจะต้องจัดหาอุปกรณ์โทรศัพท์มือถือ หรือว่าอินเทอร์เน็ต และก็แท็บเลต แต่ขณะเดียวกัน ตอนนี้อาจารย์ เพื่อการกุศลเพื่อเรี่ยรายเงินวัสดุอุปกรณ์ไม่ว่าจะเป็นคอมพิวเตอร์ อินเทอร์เน็ต ดิฉันขอให้กระทรวงศึกษาฯ ได้มีการสำรวจและจัดหาวัสดุอุปกรณ์เหล่านี้</w:t>
      </w:r>
    </w:p>
    <w:p>
      <w:pPr>
        <w:pStyle w:val="BodyText"/>
      </w:pPr>
      <w:r>
        <w:t xml:space="preserve">(ประธาน) ขอบคุณครับ ต่อไปเชิญ คุณ ชรชัช ชนก จันทร์ทาทองนะครับ</w:t>
      </w:r>
    </w:p>
    <w:p>
      <w:pPr>
        <w:pStyle w:val="BodyText"/>
      </w:pPr>
      <w:r>
        <w:t xml:space="preserve">(ผู้เข้าร่วมประชุมชาย) ครับ กราบเรียนท่านประธาน กระผม สรชัด สุจิตต์ สมาชิกสภาผู้แทนราษฎรจังหวัดสุพรรณบุรี เขต 1 พรรคชาติไทยพัฒนา วันนี้นะครับ ผมมาขอร้องเรียนเกี่ยวกับเรื่องน้ำ เพื่อการเกษตรไม้ผลครับ นี่คือ สภาพของต้นมะม่วงนะครับ ที่อยู่ในพื้นที่นะครับ ที่ขณะนี้กำลังยืนต้นตาย เพราะขาดน้ำในการเกษตรนะครับ ซึ่งกระผมก็ขออีกภาพหนึ่งนะครับ ที่นำเข้ามา ซึ่ง ณ ขณะนี้ยังมีสวนมะม่วงอีกหลายแห่ง ก็นี่นะครับ คลองต่าง ๆ ที่เป็นคลองท้องร่องนะครับ ในสวนมะม่วงนะครับ ซึ่งไม่มีน้ำนะครับ มะม่วงก็ได้รับความเดือดร้อน ท่านครับ มะม่วง ณ ที่แห่งนี้นี่นะครับ ในพื้นที่ตรงนี้เอง ใช้คลอง 1 ซ้าย 1 ซ้าย ส่งน้ำแล้วก็บำรุงรักษาคลองน้ำนะครับ ซึ่งในคลองแห่งนี้นะครับ เป็นคลองท้องคลองนี่ ค่อนข้างจะเป็นคลองสูงนะครับ และมีพื้นที่ทางเกษตร โดยเฉพาะสวนมะม่วงเป็นพื้นที่สำคัญนะครับ และยังเป็นพื้นที่เพื่อการเกษตร นะครับ ซึ่งคลองตรงนี้เป็นคลองที่ตอนนี้ในปัจจุบันนี่ขอเร่งด่วนนะครับ บรรเทาสาธารณภัยนะครับ ได้ติดตั้งเครื่องสูบน้ำ ได้สูบน้ำช่วยเหลือเกษตรกรสวนมะม่วงอีกด้วยนะครับ และนอกจากนั้น ในระยะยาว คลองตรงนี้ ได้รับความเดือนร้อนนะครับ มาเป็นระยะเวลานานทุกปีเลยนะครับ ที่เป็นแบบนี้ จึงขอสนับสนุนงบประมาณจึงอยากจะขอสนับสนุนงบประมาณดำเนินการก่อสร้างสถานีสูบน้ำด้วยไฟฟ้า ในโครงการปากคลอง ของโครงการโพธ์ยาด้วยครับ</w:t>
      </w:r>
    </w:p>
    <w:p>
      <w:pPr>
        <w:pStyle w:val="BodyText"/>
      </w:pPr>
      <w:r>
        <w:t xml:space="preserve">(ประธาน) ขอบคุณครับ ต่อไปเชิญคุณวัชรพล โตมอนศักดิ์ครับ</w:t>
      </w:r>
    </w:p>
    <w:p>
      <w:pPr>
        <w:pStyle w:val="BodyText"/>
      </w:pPr>
      <w:r>
        <w:t xml:space="preserve">(ผู้เข้าร่วมประชุมหญิง) ดิฉันนางสาวชนก จันทาทอง สมาชิกสภาผู้แทนราษฎร จังหวัดหนองคาย วันนี้ดิฉันมีปัญหาความเดือนร้อนของพี่น้องประชาชนในพื้นที่ 2 เรื่องค่ะ เรื่องแรก โรงดรียนมัธยมขนาดเล็ก ไม่เคยได้รับการดูแลค่ะ ดิฉันได้รับการร้องทุกข์จากผู้นำชุมชน ผู้ปกครอง อำเภอพรมพิสัย จังหวัดหนองคาย ว่าไม่ได้รับงบ ถึงมัธยม ไม่ได้รับเงินจากหน่วนงานที่เกี่ยวข้องมากว่า 40 ปีแล้วค่ะ ปัจจุบันนี้โรงเรียนนี้มีการเรียนการสอนฃมีจำนวนนักเรียนประมาณ 600 คน แต่ในอดีตที่ผ่านมาค่ะ เคยมีนักเรียนมากถึง 1,000 คน โดยจำนวนนักเรียนลดลงทุกปีค่ะ เนื่องจากสภาพแวดล้อมไม่เอื้อไม่สร้างแรงจุงใจให้เด็กและชุมชน เรียนโรงเรียนใกล้บ้านค่ะ ดิฉันจึงเรียนผ่านท่านประธานสภาไปยังกระทรวงศึกษาธิการ ได้เข้าไปช่วยดูแลและแก้ไขปรับปรุงให้สภาพโรงเรียนเหมาะแก่การเรียนการสอนค่ะ เรื่องที่ 2 ค่ะ เปลี่ยนถนนในหมู่บ้านเป็นถนนคอนกรีต ดิฉันได้รับร้องเรียนจากพี่น้องประชาชนจำนวน 2 หมู่บ้าน 1. หมู่บ้าน2. บ้านเวินของตำบลชุมพล อำเภอพรมพิสัย จังหวัดหนองคาย ถึงสภาพถนนในหมู่บ้าน ซึ่งปัจจุบันยังเป็นถนนลูกรังค่ะ เดินทางของพี่น้องประชาชน ดิฉันจึงนำเรียนผ่านท่านประธานสภาไปยังกระทรวงมหาดไทย และบรรเทาทุกข์ให้คุณภาพชีวิตประชาชนของดิฉันดียิ่งขึ้นด้วยค่ะ ขอบพระคุณท่านประธานค่ะ</w:t>
      </w:r>
    </w:p>
    <w:p>
      <w:pPr>
        <w:pStyle w:val="BodyText"/>
      </w:pPr>
      <w:r>
        <w:t xml:space="preserve">(ประธาน) ขอบพระคุณครับ ต่อไปเชิญคุณวัชพล ตามด้วยคุณ วันนิวัฒ สมบูรณ์นะครับ เชิญครับ</w:t>
      </w:r>
    </w:p>
    <w:p>
      <w:pPr>
        <w:pStyle w:val="BodyText"/>
      </w:pPr>
      <w:r>
        <w:t xml:space="preserve">(ผู้เข้าร่วมประชุมชาย) กราบเรียนประธานสภาฯ ที่เคารพ กระผม วัชรพ โคราชชาติพัฒนา ผมมีเรื่องที่จะกราบเรียนท่านประธานผ่านไปยังคณะรัฐมนตรี โดยเฉพาะอย่างยิ่ง กรมส่งเสร้มการปกคลองท้องถิ้นนะครับ ท่านประธานครับ ผมมีความคิดที่อยากจะนำเสนอแนวคิดที่ผมเองกับผู้นำท้องถิ่นจังหวัดนครราชสีมา และที่สำคัญไปกว่านั้น ก็คือท่านผู้ว่าการตรวจเงินแผ่นดินของเราสืบเนื่องจากสถานการณ์โควิด ในวันนี้ซึ่งผ่านมาเป็นระยะเวลาปีเศษพี่น้องประชาชนทั้งโลก และโดยเฉพาะประเทศไทยได้รับผลกระทบอย่างใหญ่หลวง รัฐบาลพยายามช่วยเหลือเยียวยาพี่น้องประชาชน และตอนนี้มีโครงการเราชนะ ซึ่งเราจะช่วยพี่น้องประชาชนได้ 31.1 ล้านคนแต่สิ่งหนึ่งที่ท้องถิ่นเองมีแนวคิดที่จะกราบฝากไปยังกระทรวงมหาดไทยครับท่านประธานครับ วันนี้ท้องถิ่นทุกท้องถิ่นในประเทศไทยนี่ มีประมาณ 5 แสนล้าน ถึง 6 แสนล้าน ในขณะเดียวกันก็มีเงินทุนสะสม ซึ่งเงินเหล่านี้ไม่ได้ใช้อะไรเลยครับ ทางสำนักงานตรวจเงินแผ่นดินนี่ การใช้เงินตรงนี้ให้เกิดประโยชน์ในภาวะที่เกิดขึ้น แต่ระเบียบว่าด้วยการใช้จ่ายเงินสะสมนี่ ตามท้องถิ่นต่าง ๆ รัฐบาลและกรทรวงมหาดไทยครับ ซึ่งไม่ต้องกู้เลย เป็นเงินที่ไม่ได้ใช้อะไรเลยครับ ส่วนใหญ่ที่ผ่านมาเราสามารถที่จะนำเงินเหล่านั้นนี่มาก่อให้เกิดประโยชน์ช่วยเหลือสถานการณ์โควิดได้นะครับ ในการนำเงินนั้นมาเป็นค่าจ้างแรงงานให้พี่น้องประชาชนนี่ได้ดำเนินการพัฒนาในพื้นที่ สามารถจะก่อให้เกิดประโยชน์ได้ อย่างยกตัวอย่างเช่น โคราชบ้านผมนี่นะครับ มีเงินสะสมประมาณ 1,7000 กว่าล้าน สร้างแรงงานในพื้นที่และก่อประโยชน์ไปยังรัฐบาลครับ ซึ่งจะช่วยเหลือพี่น้องประชาชนในประเทศกราบขอบพระคุณครับ</w:t>
      </w:r>
    </w:p>
    <w:p>
      <w:pPr>
        <w:pStyle w:val="BodyText"/>
      </w:pPr>
      <w:r>
        <w:t xml:space="preserve">(ประธาน) ต่อไปเชิญคุณวนิวัฒน์ ตามด้วย นางสาวไพรริน เจนสุวรรณ์ นะครับ</w:t>
      </w:r>
    </w:p>
    <w:p>
      <w:pPr>
        <w:pStyle w:val="BodyText"/>
      </w:pPr>
      <w:r>
        <w:t xml:space="preserve">(ผู้เข้าร่วมประชุมชาย) ท่านประธานที่เคารพครับ ผู้แทนราษฎรเขต 9 ท่านประธานทั้ง หมเ 3 เรื่องครับ เรื่องแรกขอให้ทำการซ่อมแซม ถนนริมแม่น้ำชี น้ำกัดเซาะใต้ผิวดินชั้นคอนกรีตนะครับ บริเวณบ้านวังเบิน หมู่ 8 เส้นทางนี้เป็นทางสำคัญที่พี่น้องใช้สรรจร ใช้ลำเรียงผลผลิตทางการเกษตรครับ สามารถใช้เดินทางไปบ้านชีกกค้อ ตำบลเมืองเพลีย บ้านไผ่ได้ด้วยครับ พังลงตั้งแต่ปี พุทธศักราช 2537 ผ่านมา 6 ปีครับ ผ่านการปฏิวัติครับ ยังไม่ได้รับการแก้ไขไปยังหน่วยงานที่เกี่ยวข้องครับ เรื่องที่ 2 ครับ ขอให้ขยายถนนมิตรภาพทางที่ตะวันตก ต่อเนื่องจากที่ 4 แยกไฟแดง จังหวัดขอนแก่นนะครับ ซึ่งดำเนินเสร็จสิ้นไปแล้ว โดยจะขอให้ขยายไปถึงโรงเรียนโนนศิรา ถึงโรงพยาบาลเพื่อความปลอดภัยต่อชีวิตและทรัพย์สิน ประชาชน บุคลากรครู และบุคลากรทางการแพทย์ครับ ขอฝากท่านประธานไปยังหน่วยงานที่เกี่ยวข้องครับ ในพื้นที่ชนบทที่ห่างไกลจากกรุงเทพฯ นะครับ ยังห่างไกลความสะดวกสบาย ห่างไกลเทคโนโลยี มีผู้สูงอายุ มีเกษตรกร และผู้มีรายได้น้อยจำนวนมากที่ยังเข้าไม่ถึงโครงการมาตรการการเยียวยาของรัฐ ผมจึงอยากจะขอฝากไปยังรัฐบาลโดยเฉพาะท่านนายกรัฐมนตรีซึ่งถืองบกลางนะครับ ขอให้ได้ทบทวนวิธีการและการเข้าถึงให้กับบุคคลเหล่านี้ด้วย ขอให้เยียวยาให้ทั่วถึงนะครับ ฟังเสียงของพวกเขาด้วยครับ กราบขอบพระคุณครับ</w:t>
      </w:r>
    </w:p>
    <w:p>
      <w:pPr>
        <w:pStyle w:val="BodyText"/>
      </w:pPr>
      <w:r>
        <w:t xml:space="preserve">(ประธาน) ต่อไปเชิญคุณ ไพลิน ตามด้วยท่านอุบลสัท ยอดบัวงามนะครับ</w:t>
      </w:r>
    </w:p>
    <w:p>
      <w:pPr>
        <w:pStyle w:val="BodyText"/>
      </w:pPr>
      <w:r>
        <w:t xml:space="preserve">(ผู้เข้าร่วมประชุมหญิง) กราบเรียนท่านประธานสภาผู้แทนราษฎรที่เคารพ ดิฉันนางสาวไพลิน เจนสุวรรณ สมาชิกสภาผู้แทนราษฎร เขต 7 จังหวัดสมุทรปราการ อำเภอพระสมุทรเจดีย์ และอำเภอบางจาก พระปะแดง ดิฉันขอหารือท่านประธานสภาฯนะคะ เรื่องถนนสาย 303 3 แยก พระสมุทรเจดีย์ ถึงแยกพระจอมเกล้าฯ เป็นถนนสายทางยุทธศาสตร์นะคะ ซึ่งมีหน่วยงานราชการหลายหน่วยงาน กรมอู่ กรม..เอกชนอีกมากมาย นอกจากนั้นยังเป็นเส้นทางหลักของพ่อแม่พี่น้องประชาชนพระสมุทรเจดีย์ เส้นทางนี้ยังเป็น 2 ช่องจราจร ทำให้เกิดการคับคั่ง ประชาชนได้รับการเดือนร้อน ได้รับการบาดเจ็บและเสียชีวิตเป็นจำนวนมาก นอกจากนั้นยังมีน้ำน้ำท่วมขังในห้วงน้ำทะเลหนุนสูงตลอดทั้งปี ทำให้ประชาชนได้รับความเดือดร้อนในเรื่องเกี่ยวกับการใช้รถ ใช้ถนน ทั้งรถขนาดเล็ก และขนาดใหญ่ซึ่งถนนเส้นทางนี้นะคะ เป็นปัญหาเรื้อรังมายาวนานเป็นเวลาหลายสิบปี ดิฉันได้หารือผ่านท่านประธานสภาไปยังหน่วยงานที่เกี่ยวข้องแล้วครั้งหนึ่ง ซึ่งระยะเวลาล่วงเลยไปเกือบ 2 ปีแล้วค่ะ ในการพัฒนาและได้รับคำตอบจากหน่วยงานที่เกี่ยวข้อง ในแผนการพัฒนาอย่างชัดเจนและเป็นรูปธรรม ดิฉันจึงขอทวงถามผ่านท่านประธานสภาแทนพ่อแม่พี่น้องประชาชนถึงหน่วยงานที่เกี่ยวข้องเป็นครั้งที่ 2 ก็หวังเป็นอย่างยิ่งนะคะ จะได้รับงานโครงการอย่างเป็นรูปธรรมใน พ.ศ 2นะคะ ดิแ</w:t>
      </w:r>
    </w:p>
    <w:p>
      <w:pPr>
        <w:pStyle w:val="BodyText"/>
      </w:pPr>
      <w:r>
        <w:t xml:space="preserve">(ประธาน) ขอบคุณครับ ต่อไปเชิญท่านอุบลศักดิ์ครับ ท่านสุดท้ายนะครับ</w:t>
      </w:r>
    </w:p>
    <w:p>
      <w:pPr>
        <w:pStyle w:val="BodyText"/>
      </w:pPr>
      <w:r>
        <w:t xml:space="preserve">(ผู้เข้าร่วมประชุมชาย) กราบเรียนท่านประธานสภาที่เครท่านสมาชิกที่ทรงเกียรติ สมาชิกสภาผู้แทนราษฎร พรรคเพื่อไทย ครับ กระผมขอหารือกับท่านประธานเรื่องความเดือดร้อนของพี่น้องประชาชน และพี่น้องเกษตรทั้งประเทศไทย โดยเฉพาะอย่างยิ่งโครงการอ่างเก็บน้ำห้วยใหญ่ ซึ่งเป็นโครงการที่อยู่ในเขตจังหวัดนครสวรรค์ แต่พื้นที่ทั้งหมดนี้อยู่ในพื้นที่จังหวัดลพบุรีทั้งหมดเป็นพื้นที่น้ำพระราชดำริบ้านหมี่โมเดล นะครับ ท่านจะเห็นว่า โครงการบ้านหมี่โมเดนนั้น จะมีอ่างเก็บน้ำห้วยใหญ่ จะผ่านมาอำเภอบ่อม่วง ตำบลบ่อทอง ตำบลดงดินดำ ตำบลชอนสมบูรณ์ ตำบลยางโทน และตำบลชอนสะเลต และอีกส่วนหนึ่งจากอำเภอโคกเจริญ ทางเขตตำบลหนองท่า ยางร่า และอีกส่วนหนึ่งก็จะมีตำบลมหาโพชที่มีอ่างเก็บน้ำอยู่แล้วก็จะขยายให้มากขึ้น โดยเฉพาะอย่างยิ่งพี่น้อง ท่านประธานที่เคารพครับ ดงดินแดงสแกราช เป็นฝายชนะไทยนะครับ ซึ่งเป็นเขื่อนกั้นน้ำอยู่ ไม่สามารถจะใช้งานได้ และจะผ่านมาตำบลวังทอง ตำบลทะลุเหล็ก จึงขอฝากให้ผู้รับผิดชอบที่เกี่ยวข้องนั้น ให้ขุดหนอง คลองบึง ที่ตื้นเขิน เส้นทางนี้เป็นเส้นทางสายใหญ่ เช่นเดียวกันถ้าโครงการดังกล่าวบรรลุตามเป้าหมายแล้วนั้นไปดำเนินการ ก็ในพื้นที่ในเขตอำเภอบ้านหมี่ก็จะได้ทางเขตดงพับ บางกระพี้ บ้านกล้วย บ้านทราย พุคา ท่านประธานที่เคารพครับ อยากให้หน่วยงานที่เกี่ยวข้อง คลองบึง สุดท้ายของสุดท้ายได้ไปสร้างเครื่องระบายน้ำที่อำเภอเขตมโนรมย์ ที่เรียกว่า ชัยนาถป่าสัก ได้ชลประทานได้ทำการก่อสร้างอยู่ ว่าถ้าโครงการดังกล่าวนั้นบรรลุตามเป้าหมายพี่น้องเขตอำเภอหนองม่วง อำเภอโคกเจริญ อำเภอบ้านหมี่ อำเภอเมือง ก็จะได้ประโยชน์สุงสุด และขณะเดียวกัน ภาคกลางตอนล่าง กราบขอบพระคุณท่านประธานที่เคารพ ขอบพระคุณครับ</w:t>
      </w:r>
    </w:p>
    <w:p>
      <w:pPr>
        <w:pStyle w:val="BodyText"/>
      </w:pPr>
      <w:r>
        <w:t xml:space="preserve">(ประธาน) เรียนท่านสมาชิกครับ ขณะนี้มีสมาชิกมาลงชื่อประชุมจำนวน 308 ท่าน ถือว่าครบองค์ประชุมนะครับ ผมขอเปิดการประช และดำเนินการประชุมตามระเบียบวาระนะครับ กระทู้ถาม เรียนท่านสมาชิกครับ มีการถามตอบกระทู้ตามวาระกระทู้ถามนะครับ ผมขอเรียนให้ที่ประชุมทราบว่าสำหรับการพิจารณากระทู้ถามแยกเฉพาะ ได้ดำเนินการถามและตอบกระทู้ถามแยกเฉพาะ บริเวรณ 1 ห้องกระทู้ถามบริเวณกับการพิจารณากระทู้ถามสดด้วยวาจา บัดนี้เป็นต้นไปนะครับ 1.1 กระทู้ถามสดด้วยวาจา ต่อไปผมจะเข้าสู่ระเบียบวาระกระทู้ถามนะครับ กระทุ้ถาม 1.1 กระทู้ถามสดด้วยวาจานะครับ 1.1.1 กระทู้ถามสดของนางสาวอนุสาวรีย์ ทับสุวรรณ นะครับ จากนั้นของเชิญนางสาวนุชจรีย์ และก็ ถามท่านรัฐมนตรีนะครับ เชิญท่านรัฐมนตรี</w:t>
      </w:r>
    </w:p>
    <w:p>
      <w:pPr>
        <w:pStyle w:val="BodyText"/>
      </w:pPr>
      <w:r>
        <w:t xml:space="preserve">(ผู้เข้าร่วมประชุมหญิง) กราบเรียนท่านประธานสภาฯ ที่เคารพ นางสาวอนุสารีย์ ทับสุวรรณ ดิฉันของตั้งกระทู้สดถามท่านรัฐมนตรีว่าการกระทรวงแรงงาน เกี่ยวกับปัญหาความเดือดร้อนของแรงงานจากสถานการณ์ COVID-19 นี่นะคะ จากสถานการณ์โควิด-19 ที่อุบัติเกิดขึ้นขึ้นในไทยเมื่อปีที่แล้ว จนเกิดผลกระทบต่อชีวิต เศรษฐกิจ สังคม มากมาย โดยเฉพาะอย่างยิ่ง ต่อลูกจ้าง เกิดความเดือดร้อนจากมาตรการ Lock Down ที่ผ่านมาเยียวยาแก่ลูกจ้าง ปิดกิจการด้วยภาวะเหตุสุดวิสัย และจากสถานการณ์ COVID-19 ที่มีผลกระทบต่อลูกจ้างเช่นกัน แม้ว่ารัฐจะไม่ได้สั่งปิดกิจการ จำต้องปิดกิจการทั้งชั่วคราวและถาวร ดิฉันขอเรียนถามท่านรัฐมนตรีว่าท่านยังคงมีมาตรการเยียวยาผู้ว่างงานเหล่านี้อย่างไรบ้างคะ</w:t>
      </w:r>
    </w:p>
    <w:p>
      <w:pPr>
        <w:pStyle w:val="BodyText"/>
      </w:pPr>
      <w:r>
        <w:t xml:space="preserve">(ประธาน) เชิญท่านรัฐมนตรีตอบครับ</w:t>
      </w:r>
    </w:p>
    <w:p>
      <w:pPr>
        <w:pStyle w:val="BodyText"/>
      </w:pPr>
      <w:r>
        <w:t xml:space="preserve">(ผู้เข้าร่วมประชุมชาย) ครับ กราบเรียนท่านประธานสภาฯ ที่เคารพครับ ผมสุชาติ ชมกลิ่นครับ รัฐมนตรีว่าการกระทรวงแรงงานนะครับ จากคำถามที่เพื่อนสมาชิกได้สอบถามในเรื่องการเยียวยา ผู้ใช้แรงงานที่เกิผลกระทบจากากรแพร่ระบาดของโควิด ระลอก 2 นะครับ ระลอกใหม่นะครับ ก็ในส่วนของผมกลับไปดูระลอกแรกนะครับ ระลอกแรกเราได้ช่วยพี่น้องผู้ใช้แรงงานไป 904,000 กว่าคน จากกองทุนประกันสังคมไปกว่า 15000 ล้านบาท วันที่ 19 ธันวาฯ มีข่าวในการที่ตรวจเจอเชื้อของกลุ่มแรงงานต่างด้าวหรือตลาดกลางกุ้ง ผมเองนั้น ในฐานะรัฐมนตรีกระทรวงแรงงาน มีนโยบายจากรัฐบาล ที่มีการช่วยเหลือจากผู้ประกันตนและผู้ประกอบการ วันที่ 20 เราได้มีการประชุมกับคณะกับทางท่านชั้นผู้ใหญ่ของปลัดกระทรวง อธิบดีทุกกรมในกระทรวงแรงงาน ประกันสังคม บอร์ดประกันสังคมนะครับ ก็มีมติให้ออกกฎกระทรวงนะครับ โดยการช่วยเหลือนะครับ ลูกจ้าง โดยช่วยเหลือเยียวยาชดเชย 50 เปอร์เซ็นต์ หยุดงานจากเหตุสุวิสัย</w:t>
      </w:r>
    </w:p>
    <w:p>
      <w:pPr>
        <w:pStyle w:val="BodyText"/>
      </w:pPr>
      <w:r>
        <w:t xml:space="preserve">(จากโรคระบาด) ถ้าเกิดสถานที่โดนสั่งปิด โดยที่หน่วยงานขอโรคของจังหวัด ผู้ว่าราชการจังหวัด ปิดกิจการผู้ใช้แรงงานเหล่านั้นก็จะไม่มีรายได้ สิ่งนี้คือสิ่งที่รัฐบาลตระหนักนะครับ ได้จ่ายชดเชย มีเงิน 15,000 ก็จะได้รับชดเชย 7,500 ได้รับครึ่งหนึ่ง ของ 7,500 90 วันในส่วนนี้แล้วก็เราเองก็ระลึกนึกถึงงบสมทบอีกกับลูกจ้างที่ต้องจ่ายเงินสมทบให้กับกองทุนประกันสังคม ในอัตราร้อยละ 5 ทางบอร์ดก็ได้ลดเงินอัตราสมทบให้อัตราร้อยละ 3 ในเดือนมกราฯ นะครับ กุมภาพันธ์ มีนาคมนะครับ แต่เราเห็นว่าการระบาดรอบนี้นี่ มีผลกระทบกับผู้ใช้แรงงานเป็นส่วนใหญ่ ในส่วนของพื้นที่ควบคุม มีการประชุมบอร์ดของวันที่ 19 ให้ในส่วนของลูกจ้างนั้นจ่ายสมทบ 3 เปอรฤ์์เซ็นต์ในช่วงแค่เดือนมกราคม ส่วนช่วงเดือนกุมภาพันธ์ มีนาคมนั้น ให้จ่าย 75 เหลือ 0.75 เช่น จ่าย 750 ก็จ่ายแค่ 75 บาท ที่เหลือนั้นจะได้นำไปใช้ในชีวิตประจำวัน ให้ครอบครัวเพื่อพยุงให้ผู้ใช้แรงงานหรือลูกจ้างนั้นได้มีเงินส่วนหนึ่งที่มาหล่อเลี้ยง</w:t>
      </w:r>
    </w:p>
    <w:p>
      <w:pPr>
        <w:pStyle w:val="BodyText"/>
      </w:pPr>
      <w:r>
        <w:t xml:space="preserve">(ผู้เข้าร่วมประชุมหญิง) ขออนุญาตถามท่านประเด็นถัดไปด้วยค่ะ ขอบคุณที่ท่านไม่ทอดทิ้งแรงงานลูกจ้างนะคะ แต่ขณะเดียวกันมาตรการเยียวยาท่านมีหรือไม่ เพราะถ้านายจ้างหรือผู้ประกอบการอยู่ไม่ได้ ลูกจ้างก็อยู่ไม่ได้เช่นกันค่ะ รบกวนท่านช่วยชี้แจงด้วยค่ะ</w:t>
      </w:r>
    </w:p>
    <w:p>
      <w:pPr>
        <w:pStyle w:val="BodyText"/>
      </w:pPr>
      <w:r>
        <w:t xml:space="preserve">(ผู้เข้าร่วมประชุมชาย) ครับ กราบเรียนท่านประธานสภาที่เคารพนะครับ กระผมจะตอบสมาชิกนะครับ ว่าในส่วนข้อแรกคือในส่วนของลูกจ้าง ในส่วนข้อที่ถามต่อ คือ ส่วนผู้ประกอบการหรือนายจ้าง เป็นส่วนที่สัมพันธ์กันที่กระทรวงแรงงานจะต้องดูแลนายจ้างนั้นนะครับ ทางเราเองก็เกิดการตระหนักนะครับ ระหว่างที่เกิดโควิดที่สมุทรสาครนั้นน่ะ ที่มีการตรวจคัดกรองด้วยตัวเอง ใช้เงินตัวเองน่ะ เรามีความรู้สึกว่า เราควรจะต้องลงไปช่วยในส่วนของโรงงาน เพื่อให้เขาประกอบกิจการได้ เราไม่ต้องการให้สายการผลิตหยุดชงัก เราไม่ต้องการที่ให้ให้การแพร่ระบาดในโรงงานนั้นเกิดเราเลยขอบอร์ดการแพทย์ของสำนักงานประกันสังคมได้อนุมัติให้โรงพยาบาลในเครือ โรงพยาบาลเอกชนในเครือประกันสังคม เหลือผู้ประกอบการ ลงไปช่วยคัดกรองโควิดแบบ PCR ที่โรงงานนั้น ๆ ไม่ต้องเคลื่อนย้ายคนงานต่างด้าวหรือคนงานไทยออกจากพื้นที่ไปตรวจที่อื่น เราเข้าไปตรวจเชิงรุก เพื่อช่วยเหลือผู้ประกอบการ ทำให้ตลาดการค้าต่างประเทศนะครับ เขาก็ชื่นชมมาตรการของรัฐบาลไทย ที่ได้รับการดูแลควบคุมของรัฐบาลไทยที่ลงไปดูผู้ประกอบการปลายทางที่รับสินค้าก็มีความมั่นใจว่าโรงงานที่เขาได้รับสินค้าอยู่นี่มีความปลอดภัย มีการควบคุม คัดกรอง คัดแยกนะครับ ในส่วนนี้ทางเราเองได้มีการช่วยเหลือสมุทรสาครเราตั้งเป้าไว้ที่ประมาณ 100,000 คน ซึ่งมีแรงงานต่างด้าวอยู่ประมาณสัก 200,000 คน กระทรวงสาธารณสุข สสจ. จังหวัด หลายหน่วยงที่ระดมกันลงไปช่วย แบ่งหน้าที่การทำงานกัน กันในการลงไปช่วยนะครับ ในส่วนนี้ อีกส่วนหนึ่ง คือ ก่อนหน้านี้เรามีการปล่อยสินเชื่อให้กับนายจ้างในการนำเอาเงินกองทุนประกันสังคม ไปฝากไว้ที่ธนาคารนะครับ เพื่อช่วยเหลือผู้ประกอบการ ในอัตราดอกเบี้ยต่ำ แต่ส่วนนี้ก็มีการปล่อยไปแล้ว กว่า 2,000 ล้าน เกือบ 3,000 ล้าน รักษาการจ้างงานไว้เกือบ 40,000 คน เราก็ลดเงินสมทบอีก 5 เปอร์เซ็นต์ แล้วก็ให้นายจ้างสมทบแค่ 3 เปอร์เซ็นต์ เพื่อช่วยเหลือเขา</w:t>
      </w:r>
    </w:p>
    <w:p>
      <w:pPr>
        <w:pStyle w:val="BodyText"/>
      </w:pPr>
      <w:r>
        <w:t xml:space="preserve">(ผู้เข้าร่วมประชุมหญิง) ขอบคุณท่านรัฐมนตรีที่ชี้แจง ทั้งที่การดูแลทั้งลูกจ้างและนายจ้าง ท่านเอ่ยถึงแรงงานต่างด้าว ซึ่งจังหวัดสมุทรสาครนี่ถือว่าเป็นจังหวัดที่มีจำนวนแรงงานต่างด้าวมากทีเดียว และก็เป็นจังหวัดแรกที่ถูกกล่าวหาว่าเป็นต้นเหตุแห่งการทำให้เกิดการแพร่กระจายโควิดดิฉันได้รับการร้องเรียนจากชาวสมุทรสาครนะคะ คือ ทราบว่าทางกระทรวงแรงงานมีการจัดแรงงานต่างด้าวรอบใหม่ ดิฉันคิดว่าเป็นนโยบายที่ดีค่ะ ที่ช่วยให้คลายกังวลจากแรงงานต่างด้าว ที่ถูกมองว่าเป็นต้นเหตุการกระจาย แต่มีเสียงร้องเรียนแล้วก็กังวลว่าค่าใช้จ่ายในการลงทะเบียนสูงกว่าการนำเข้าด้วยระบบ MOU ด้วยซ้ำ โดยเฉพาะค่าใช้จ่ายด้านการตรวจสุขภาพ เลยมีความกังวล ว่าแรงงานต่างด้าวที่ไม่มีนายจ้าง ต้องทำเช่นไร ไม่ยอมเข้าสู่การลงทะเบียน ดิฉันทราบ ก็คือว่าค่าใช้จ่ายในการตรวจสุขภาพนี่ 3,000 บาท เป็นการตรวจโควิดนี่ 3,000 บาท ตรวจโรค 5-6 โรค 1,000 บาท เป็น 4,000 บาท แต่อีก 2500 บาท นั้นจริงเทจอย่างไร ช่วยชี้แจงให้ทราบด้วยค่ะ ว่าแพงกว่า MOU ไหม และท่านจะดูแลในเรื่องของค่าใช้จ่ายที่สูง ที่มีการร้องเรียนอย่างไร และดิฉันขอทราบจำนวนการลงทะเบียนแรงงานต่างด้าวจากท่านด้วยค่ะ ขอบคุณค่ะ</w:t>
      </w:r>
    </w:p>
    <w:p>
      <w:pPr>
        <w:pStyle w:val="BodyText"/>
      </w:pPr>
      <w:r>
        <w:t xml:space="preserve">(ประธาน) เชิญท่านรัฐมนตรีครับ</w:t>
      </w:r>
    </w:p>
    <w:p>
      <w:pPr>
        <w:pStyle w:val="BodyText"/>
      </w:pPr>
      <w:r>
        <w:t xml:space="preserve">(ผู้เข้าร่วมประชุมชาย) ครับ ท่านประธานขออณุญาตชี้แจงให้กับเพื่อนสมาชิกนะครับ ค่าใช้จ่ายในการตรวจโรคหรือค่าดำเนินการในการที่จะให้คนงานต่างด้าวที่อยู่นอกระบบเข้าสู่ระบบนี่ ผมจะเรียนอย่างนี้นะครับ ว่านโยบายรัฐบาลในเรื่องนี้ การที่เราทำวัตถุประสงค์นี่ มี 3 ประเด็น คือ ทำให้การควบคุมโรค แพร่ระบาดโควิดนี่สามารถเจาะเชิงรุก เจาะเชิงลึก ๆ ลงไปได้ว่าแรงงานต่างด้าวเอาขึ้นมาสู่ตรวจระบบเรื่องที่ 2 ที่นโยบายที่ทำไปแล้วนี่ จากการขึ้นทะเบียนนะครับ เดี๋ยวขอตอบข้อนี้ไปเลยทีเดียว การขึ้นทะเบียนแรงงานต่างด้าวนะครับ ณ ปัจจุบันนะครับ ตั้งแต่เราเปิดใให้ขึ้นตั้งแต่วันที่ 15 ที่ผ่านมา มีขึ้นทะเบียนแรงงานต่างด้าว ประมาณ 1 แสน 8 หมื่น 54 คน แรงงานต่างด้าวที่ไม่มีนายจ้างประมาณ 7,000 คน ตรงส่วนนี้นะครับ ผมเรียนอย่างนี้นะครับว่า ถ้าเราไม่เอาคนเหล่านี้ขึ้นมาสู่ระบบ นายจ้างประมาณ 30,000 ราย ที่มีลูกจ้างอยู่แสนคนนะครับนี่ ก็ต้องมีผลกระทบอีก 30,000 ราย หากมีการดำเนินหรือการตรวจแล้วก็มีการดำเนินคดีนี่ นายจ้างก็ มันกระทบไปด้วย เพราะเราไม่ได้ให้นำเข้า mou ในส่วนนี้ก็มีการทดแทนแรงงานให้นายจ้าง ยังจำเป็นต้องใช้อยู่นะครับ นี่คือข้อที่ 2 ข้อที่ 3 คือ เรื่องของความมั่นคงในเรื่องของแรงงานต่างด้าวซึ่งอยู่ในประเทศไทย เราจะได้นำคนเหล่านี้เข้ามาสู่ในระบบ ใน Data ฐานข้อมูล ทำงานที่ไหน นายจ้างชื่ออะไร ลูกจากหน้าตาเป็นอย่างไร ในส่วนนี้คือที่เราทำการขึ้นทะเบียนต่างด้าวได้ 3 ข้อนี้นะครับ ผมกราบเรียนอย่างนี้นะครับ ว่าแรงงานต่างด้าวที่หลาย ๆ ได้กลัวกัน ว่า มีการเข้ามาจำนวนเยอะมากมายเป็นแสน ๆ คน ผมเรียนให้แรงงานต่างด้าวเถื่อนที่ผ่านมา มีหลายกลุ่มนะครับ เรียนให้ทราบนะครับ ว่ากลุ่มหลัก ๆ ที่มี MOU แล้วก็ไม่ได้ต่อ MOU กลุ่นนี้หลักแสนแน่นอนแต่กลุ่มนี้คืออยู่ในประเทศไทยที่ก่อนเกิดโควิด ส่วนกลุ่มที่จะเข้ามามีคล้าย ๆ หลังหมื่น วันนี้แรงงานต่างด้าวที่ไม่มีนายจ้างลงทะเบียนแค่ 7,000 คน นี่สังเกตเห็นไหมครับ ถ้ามีนายจ้างมี 100,000 ไม่มีนายจ้าง มีแค่ 7,000 คนนี่คือส่วนที่ผมานำมาวิเคราะห์นะครับ ในส่วนที่ถามค่าใช้จ่าย ค่าตรวจโรคนะครับ เมื่อวานนี้ผมมีการประชุมคณะกรรมการบริหารแรงงานต่างด้าว โดยท่านปลัดกระทรวงสาธารณสุข ก็ได้ตกผลึกในราคาค่าตรวจโรคโควิดก่อน โดยทางกระทรวงสาธารณสุขนั้นก็จะอนุญาตให้กับโรงพยาบาลที่เป็นเอกชนก็ได้ หรือโรงพยาบาลที่รับการรับรองของห้องแลบนะครับ ค่าตรวจนั้นก็ให้อยู่ในราคาประกาศของกรมวิทย์ฯ นั้นอยู่ประมาณ 2,300 บาท ในส่วนนี้จาก 3,000 ประเมินไว้เบื้องต้นว่าไม่น่าเกินจากนี้ แต่เมื่อวานตกผลึกแล้วว่า 2,300 บาท แต่ในส่วนของการที่ต้องทำประกันสุขภาพ 3,200 นั้นนะครับ ผมเรียนอย่างนี้นะครับ แรงงานต่างด้าวนี้เป็นแรงงานต่างด้าวเถื่อนที่นำเข้าสู่ระบบ เราไม่เคยได้รับภาษีจากแรงงานจากกลุ่มนี้เราตรวจโควิด ในเชื้อขึ้นมา ค่ารักษาจะเอาตรงส่วนไหน จะเอาเงินภาษีพี่น้องประชาชนมารักษาตรงนี้มันก็เป็นอะไรที่ไม่ถูกไม่ควรใช่ไหมครับ เราก็เลยมีการทำประกันสุขภาพที่ ,ว่าการทำประกันสุขภาพ ที่ต่างด้าวที่อยู่ในนอกระบบ และเมื่อเขาไปทำงานเข้าสู่ระบบประกันสังคม เขาจ่ายเงินสมทบประกันสังคมได้ 3 เดือน เขาเองก็จะขอคืนจากตรงนี้ จากกระทรวงสาธารณสุข เพราะถือว่าคุณอยู่ในระบบประกันสุขภาพ อยุ่ในระบบของประกันสังคมแล้ว แต่ถ้าแรงงานประเภทเกษตรหรือไม่อยู่หรือเป็นแม่บ้านนี่ ไม่ได้อยู่ในระบบประกันสังคม ถ้าเขาเจ็บป่วยค่ารักษาต่าง ๆ จะเอาตรงไหน นี่คือสิ่งหนึ่งที่ผมกำลังชี้แจงให้กับหลาย ๆ ส่วนที่ถามผมมา ค่าใช้ตจ่ายผมจะเรียนแบบนี้นะครับ เขาแพงกว่าเราแน่นอน แพงกว่าเคสนี้แน่นอน เพราะ MOU นำเข้านี่ เขาต้องมีค่าหนังสือเดินทางจากต้นทาง เขามีค่าดำเนินการของประเทศต้นทางอีกหลายพัน เขาต้องมีค่าตีวีซ่า ของหน่วยงานตรวจคนเข้าเมือง อีก 1,900 บาท ในส่วนนี้เขาเสียมากกว่าการทำบัตรชมพู การทำบัตรชมพูนั้นเป็นการนำคนงานต่างด้าวที่อยู่นอกระบบขึ้นสู่ในระบบนี่ เขาจะไปเสียค่าตรวจคนเข้าเมือง 1900 บาท นะครับ เบ็ดเสร็จแล้ว การทำงานทั้งระบบ แต่ถ้าเกิดว่าเราลดจาก 3,000 ลดออก 700 เหลือ 2,ตรงนี้ก็เหลือแค่ 8,000 กว่าบาทนะครับ ตรงส่วนนี้ถือว่าไม่แพงนะครับ และผมเชื่อว่า นายจ้างที่มีลูกจ้างที่ผิดกฎหมาย เอาขึ้นสู่ระบบนี่ เขายินดีที่จะจ่ายเพราะเขาทำงานเขาจะได้เดินหน้าธุรกิจเขาได้เต็มตัว เพราะถ้าเกิดเขามีแรงงานต่างด้าว เขาจะทำงาน เขาก็กล้า ๆ กลัว ๆ ธุรกิจของเขาได้เต็มที่ ถ้าเกิดแรงงานนั้นเข้าสู่ระบบประกันสังคม ก็ได้รับเงินคืนอีก 3,200 - 500 ก็ประมาณ 2,700 ใช่ไหมครับ ตรงส่วนนี้ก็ทำให้เขาลดไปอีก เงินก็ใช้จ่ายไม่ถึง 9,180 บาทแน่นอน ชี้แจงนะครับ แล้วก็มีตรงส่วนไหนที่ผมยังตกหล่นอีกไหมครับ</w:t>
      </w:r>
    </w:p>
    <w:p>
      <w:pPr>
        <w:pStyle w:val="BodyText"/>
      </w:pPr>
      <w:r>
        <w:t xml:space="preserve">(ประธาน) คุณ…</w:t>
      </w:r>
    </w:p>
    <w:p>
      <w:pPr>
        <w:pStyle w:val="BodyText"/>
      </w:pPr>
      <w:r>
        <w:t xml:space="preserve">(ผู้เข้าร่วมประชุมหญิง) ค่ะ ท่านรัฐมนตรีตอบชัดเจนแล้วค่ะ จะได้สบายใจขึ้น สบายใจขึ้นค่ะ</w:t>
      </w:r>
    </w:p>
    <w:p>
      <w:pPr>
        <w:pStyle w:val="BodyText"/>
      </w:pPr>
      <w:r>
        <w:t xml:space="preserve">(ประธาน) เดี๋ยวคุณนพจรีนะครับ ตามข้อบังคับแล้วนี่ กระทู้ถามสดด้วยวาจาเราถามได้ 3 ครั้งนะครับในกรอบเวลาไม่เกิน 15 นาที แต่ถ้ายังมีอะไรไม่เคลียร์ ขอ 1 ประเด็นสุดท้าย</w:t>
      </w:r>
    </w:p>
    <w:p>
      <w:pPr>
        <w:pStyle w:val="BodyText"/>
      </w:pPr>
      <w:r>
        <w:t xml:space="preserve">(ประธาน) ต้องการ อีกประเด็นหนึ่งได้ไหมคะ ท่านรัฐมนตรี</w:t>
      </w:r>
    </w:p>
    <w:p>
      <w:pPr>
        <w:pStyle w:val="BodyText"/>
      </w:pPr>
      <w:r>
        <w:t xml:space="preserve">(ประธาน) คือ คุณอนุรีย์ต้องคุยกับประธานนะครับ</w:t>
      </w:r>
    </w:p>
    <w:p>
      <w:pPr>
        <w:pStyle w:val="BodyText"/>
      </w:pPr>
      <w:r>
        <w:t xml:space="preserve">(ผู้เข้าร่วมประชุมหญิง) ท่านประธานสภาที่เคารพค่ะ ดิฉันยังมีข้อเรียกร้องที่เป็นข้อเรียกร้องจากผู้ใช้แรงงาน เนื่องจากว่าคุณนุชรีมีเวลาเหลืออีกเยอะ ผมอนุญาตให้ถามอีกแล้วกันเชิญครับ</w:t>
      </w:r>
    </w:p>
    <w:p>
      <w:pPr>
        <w:pStyle w:val="BodyText"/>
      </w:pPr>
      <w:r>
        <w:t xml:space="preserve">(ผู้เข้าร่วมประชุมหญิง) ค่ะ ขอบพระคุณค่ะท่านประธานคะ กราบเรียนท่านประธานสภาผ่านไปยังท่านรัฐมนตรีกระทรวงแรงงาน ดิฉันยังมีข้อที่จะเป็นข้อซักถามจากแรงงาน อีก 1 ประเด็นจากผู้ใช้แรงงานบางกลุ่ม เป็นข้อเรียกร้องที่ขอใช้เงินสมทบบำนาญชะราภาพของผู้ประกันตนมาใช้ก่อน ดิฉันอยากทราบว่าท่านรัฐมนตรีมีนโยบายเรื่องนี้อย่างไร และท่านได้ดำเนินการไปอย่างไรบ้าง เพราะเรื่องนี้ดิฉันทราบว่ามีการพูดมาตั้งแต่ปีที่แล้ว</w:t>
      </w:r>
    </w:p>
    <w:p>
      <w:pPr>
        <w:pStyle w:val="BodyText"/>
      </w:pPr>
      <w:r>
        <w:t xml:space="preserve">(ประธาน) เชิญท่านรัฐมนตรีครับ</w:t>
      </w:r>
    </w:p>
    <w:p>
      <w:pPr>
        <w:pStyle w:val="BodyText"/>
      </w:pPr>
      <w:r>
        <w:t xml:space="preserve">(ผู้เข้าร่วมประชุมชาย) กราบสวัสดีครับท่าน เรียนท่านประธานสภาที่เคารพครับ ชี้แจงประเด็นนี้ จริง ๆ แล้วประเด็นนี้เป็นสิ่งที่มีประโยชน์มากนะครับ เพราะเงินชราภาพที่ทุกคนพูด ไม่ว่าสื่อมวลชนถามเวลาว่าเงินชราภาพพวกนี้ได้รับเรื่องนี้ผมคิดตั้งแต่ผมรับตำแหน่งตั้งแต่เดือนสิงหาคม อนุฯ ขึ้นมาเมื่อวันที่ 28 ตุลาคม นะครับ ในการที่จะหาทาง หาข้อกฎหมายในการที่จะนำเงินชราภาพ ผมส่ง ผมทำงานไป มีเงินอยู่ 2 แสนบาท ผมรู้ว่าเงินพวกนี้จะได้รับในเรื่องของบำนาญ แต่วันนี้ผมจะเอาออกมาสัก 30 เปอร์เซ็นต์ มาช่วยเขา ในเรื่องนี้ 30 เปอร์เซ็นต์ คือ 60,000 บาท มันก็ไม่ต้องพึ่งพา พึ่งพิงหนี้นอกระบบเป็นเรื่องแรกที่ผมเข้ามาตั้งแต่ปัญหาทั้งหมดทั้งปวงนะครับ กฎหมายประกันสังคม คือ เป็น พ.ร.บ. นะครับ คือ ต้องมีการ… พ.ร.บ. อันนี้ไม่ได้เปิดปลายไว้ให้ หรือไปให้กู้ เราก็เลยตั้งคณะขึ้นมาประชุมไป 3 ครั้ง คณะอนุนี่นะครับ กระผมเรียนตรง ๆ นะครับ เพื่อนสมาชิกครับ มีประธานสภาองค์การลูกจ้างนะครับ มีผู้ใช้แรงงาน กลุ่มที่เรียกร้องตามที่ออกสื่อต่าง ๆ นี่ มีในนั้นหมดเลย เขาก็รู้อยู่แล้วว่าเป็นกฎหมายข้อกฎหมายนี้ให้เร็วที่สุด ที่เราพยายามแก้ พรบ. นะครับแล้วก็ได้ข้อตกผลึกว่าเผื่อไว้เลยนะครับ ว่าเรื่องขอคืนส่วนหนึ่งนะครับ ถ้าขอคืนส่วนหนึ่ง เราจะต้องเอากองทุนที่มีอยู่ไปขาย ตลาดการเงินการทุน กู้ธนาคารในดอกเบี้ยต่ำ ๆ อันนี้เรื่องที่ 2 คือ ค้ำประกันได้ เรื่องที่ 3 คือ เลือกเป็นบำเหน็ด หรือบำนาญ แต่ว่าทั้งหมดทั้งปวง น่าจะมีเรื่องในเรื่องของประชาวิการต่าง ๆ นา ๆ นี่ผมเชื่อว่าถ้าเดินทาง Road Map เข้าสู่เสนอคณะรัฐมนตรีได้ประมาณสักเดือนกันยายน, ตุลาคม แต่ผมก็ได้คิดไว้ เมื่อสักอาทิตย์ที่แล้ว ก็ได้เชิญผู้ทรงคุณวุฒิต่าง ๆ มีทั้งของทางประธาน ทางกลุ่มทางสมาชิกวุฒิสภาที่เขามีฃก็ได้หารือกันในห้องใหญ่นะครับ นอกรอบ ก็ได้มีการพยายามไปตีความเรื่องนี้ แล้วก็นำเสนอให้ทาง ให้ทางกฤฎีกาต่าง ๆคิดเหมือนกับทุกคนนะครับ อยากจะเอาเงินตรงนี้มาดูแลผู้ประกันตนส่วนหนึ่ง อยากจะเรียนไปยังท่านประธานสภาผ่านไปยังเพื่อนสมาชิกครับ</w:t>
      </w:r>
    </w:p>
    <w:p>
      <w:pPr>
        <w:pStyle w:val="BodyText"/>
      </w:pPr>
      <w:r>
        <w:t xml:space="preserve">(ประธาน) ครับท่านสมาชิกครับ ก็ถือว่าจบการถาม-ตอบ ถามสดด้วยว่าจา ของคุณ นุสรีต้องขอขอบคุณท่านรัฐมนตรีว่าการแรงงานท่านสุชาติ จมกลิ่นนะครับ ที่ได้ให้เกียรติและให้ความสำคัญกับสภาเรา ต่อไปเป็นกระทู้ที่ 1.1.2 นะครับ กระทู้ถามสดด้วยวาจาของท่านเรวัฒน์ วิศรุตเวศ ด้วยได้รับการแจ้งว่า กระทูเถามนี้ เรื่องนี้นายกรัฐมนตรีว่าการกระทรวงสาธารณสุขเป็นผู้ตอบคำถามแทน แต่เนื่องจากรัฐมนตรีว่าการกระทรวงสาธารณสุข จึงมอบหมายให้ผู้ว่าการกระทรวงสาธารณสุขคคือ คณะท่านปิติเดชะ ผู้ตอบกระทู้ถามแทน เชิญท่านเรวัตถามนะครับ แล้วก็เชิญท่านรัฐมนตรีช่วยว่าการกระทรวงสาธารณสุขเตรียมตอบนะครับ เชิญครับ</w:t>
      </w:r>
    </w:p>
    <w:p>
      <w:pPr>
        <w:pStyle w:val="BodyText"/>
      </w:pPr>
      <w:r>
        <w:t xml:space="preserve">(ผู้เข้าร่วมประชุมชาย) กราบเรียนท่านประธานสภาที่เคารพ กระผมนายแพทย์ เรวัฒน์ เสรีรวมไทยครับ วันนี้นะครับ ผมขอเป็นตัวแทนของพี่น้องประชาชนทั้งประเทศ เพื่อจะตั้งกระทู้ถามท่านนายกรัฐมนตรีเกี่ยวกับสถานการณ์การแพร่ระบาดรอบที่ 2 ครับ ท่านประธานครับ ก่อนจะถึงตรงนั้นนี่ ผมอยากจะให้พี่น้องประชาชนได้เห็นภาพว่าเกิดอะไรขึ้นกับประเทศไทย ที่เกี่ยวกับการแพร่ระบาดของโรคนะครับ ฃก็คือจะไล่ไทม์ไลน์ ตั้งแต่ต้นจนกระทั่งถึงวันนี้ครับ วันที่ 31 ธันวาฯ ปี 62 นี่ มีเคสแรกป่วยในประเทศจีน ซึ่งเป็นโรคอุบัติใหม่ ซึ่งข้อมูลที่เกี่ยวกับโรคนี้นี่ น้อยมาก เราได้มีการติดต่อทางแพทย์โดยตรง เพื่อขอข้อมูลว่าโรคนั้นมีข้อมูลอะไรบ้าง มีความรุนแรงอย่างไร และการติดต่อเป็นอย่างไรนะครับ ต่อมาโรคนี้ก็ได้รับการ ตั้งชื่อว่า COVID-19 ของ COVID-19 นะครับ วันที่ 23 มกราฯ ครับ นักท่องเที่ยวชาวจีนได้มาป่วยในประเทศไทยนั้นเป็นเคสแรกนะครับ ต่อมาวันที่ 31 มกราคม ปรากฏว่ามีคนไทยคนแรกติดเชื้อและป่วย โดยที่ไม่เคยเดินทางไปต่งประเทศเลย นะครับ หลังจากนั้นนี่ก็มีผู้ป่วยทั้งนักท่องเที่ยวและคนไทยตามมานะครับ เรื่อย ๆ จนกระทั่งเกิดเหตุการณ์สำคัญในเดือนมีนาคมครับ คือ วันที่ 12 พฆเกิดอะไรขึ้นครับ เกิด Super Sprederในสนามมวยรุมพินีทางทหาร ทั้ง ๆ ที่มีคำสั่งห้ามการชกมวยก่อนหน้านั้น 2 วัน ก็ปรากฏว่า นั้น ทำให้เกิดการแพร่ระบาดอย่างกว้างขวางในประเทศไทย ปรากฏว่ารัฐบาลตกใจครับ เนื่องจากมีตัวเลขที่สูงขึ้นมามาก ในวันที่ 17 มีนาฯ นี่ก็ได้มีคำสั่งให้ปิดโรงเรียน ปิดมหาวิทยาลัย ปิดสถานบันเทิง สถานบริการใน กทม. และปริมณฑล ต่อมาในวันที่ 21 มีนาคม ก็ให้ปิดห้าง ใน กทม. แล้ววันที่ 24 มีนาฯ ก็ล็อกดาวน์ทั้งประเทศครับ นั่นคือจุดเริ่มต้นของความหายนะทางเศรษฐกิจหลังจากที่มีการล็อกดาวน์แล้วนะครับ ทั้ง ๆ ที่ขณะนั้นนี่มีเชื้อหรือผู้ติดเชื้ออยู่ในประเทศเพียง 7 ร้อยคนเท่านั้นครับ ผลที่เกิดขึ้น คือ คนตกงานกันเป็นจำนวนมาก เศรษฐกิจพังพินาศ หลังจากนั้นนะครับ ก็มีการระบาดอยู่เรื่อย ๆ แต่ด้วยความคนไทย มีวินัย และร่วมมือกับทางกระทรวงสาธารณสุขอย่างดี ระบบของสาธารณสุขนั้นแข็งแกร่งมาก ที่จะทำให้การแพร่เชื้อนี่ลดลงเรื่อย ๆ จนกระทั่งถึงวันที่ 13 พฤษภาคม 63 ครับ ปรากฏว่า พบว่าไม่มีผู้ติดเชื้อในประเทศไทยอีกเลย ถ้ามีถ้าจะมีนะครับ ก็เป็นผู้ติดเชื้อที่มาจาก State Quarantine นั่น ก็คือผู้ที่กักกันตัว อันนั้นปลอดภัยครับ ท่านประธานครับ หลังจากนั้นนี่ คนไทยก็รู้สึกผ่อนคลาย ผู้ติดเชื้อรายใหม่นี่เป็น 0 อยู่หลายเดือนครับ นับแต่วันที่ 13 พฤษภาคม มิถุนายน ตุลาคม, พฤศจิกายน จนกระทั่งเกิดะไรขึ้นครับ ในคืนที่ 19 ธันวาคม ครับ คนไทยช็อคทั้งประเทศครับ ว่ามีการติดเชื้อจำนวนมาก มากกว่าจำนวนมาก มากกว่า 500 คน ที่สมุทรสาครครับ สาเหตุเกิดจากอะไรครับ สาเหตุเกิดจากการที่มีการลักลอบนำแรงงานต่างชาติที่ติดเชื้อเข้ามาในประเทศไทยและนั่นคือสาเหตุที่ทำให้เกิด super spreader ที่สมุทรสาครนะครับ ต่อมาเพียง 7 วัน หลังจาก 7 วันที่สมุทรสาคร ก็คือวันที่ 26 ธันวาคม ก็เกิดการแพร่ระบาดจากบ่อนที่ระยองครับ ก็เป็นการระบาดรอบใหม่อีกครั้งหนึ่ง เป็นอีก 1 Cra สรุปก็คือว่า ท่านประธานครับ ผมสรุปนะครับ ในการระบาดรอบใหม่นี่ 2 Super Spreader ขนาดใหญ่จากสมุทรสาครและบ่อนระยองนี่ ก็เป็นต้นตอของการแพร่ระบาดของโรคนี่ไปมากกว่า 60 จังหวัดทั่วประเทศไทย มี 28 จังหวัดเป็นสีแดงนะครับ ก็คือเป็นพื้นที่ควบคุมสูงสุดและใน 28 จังหวัดนี้ก็ถูกระบุว่าเป็นพื้นที่สีแดงหรือพื้นที่ควบคุมสูงสุดอย่างเข้มงวดก็คือมัน ก็คือการล็อกดาวน์นั่นเองครับ มันเป็นการล็อกดาวน์ครับ และผลของการล็อกดาวน์ก็คือว่ามันจะทำให้เกิดภาวะพังพินาศทางเศรษฐกิจของประเทศ ทำให้คนตกงาน ท่านเปรียบเทียบอย่างนี้ครับ ว่า 2 Super Spreader ใน 2 เดือนนี้นะครับ มีผู้ป่วยติดเชื้อถึง 8,000 ราย ในขณะที่รอบแรกนี่ ใช้เวลาถึง 12 เดือน มีผู้ป่วยเพียง 4,000 ราย กันมากเพราะฉะนั้นนี่ ในกรณีที่รอบใหม่รอบที่ 2 นี่ จึงมีความสำคัญอย่างยิ่งครับ ผมนี่ยังไม่ลืมภาพที่เคยไปบริจาคอาหาร แล้วก็เห็นคนจำนวนมากที่เข้าแถวยาวเหยียด ต่างจังหวัดก็ดี ในรอบแรก ที่มีคนและคนตกงานและทำให้คนลำบากมากครับ ที่สำคัญอย่างนี้ครับ พี่น้องประชาชนนี่ต้องการเห็นการแก้ปัญหาอย่างจริงจังในเรื่องนี้นี่เรามีหน่วยงานราชการที่มีกลไกสำคัญทั้งในแง่ของกฎหมาย ทั้งในแง่ของอำนาจหน้าที่รับผิดชอบนี่ ไม่ว่าจะเป็นเรื่องของบ่อนก็ดี หรือเรื่องการลักลอบของแรงงานต่างชาติก็ดีมีหน่วนงานรับผิดชอบอยู่แล้ว การตั้งคณะกรรมการทั้ง 2 ชุดขึ้นมานี่เป็นเรื่องไร้สาระสิ้นเชิง เพราะอะไรครับ เพราะหน่วยงานของราชการนี่มีอำนาจหน้าที่ และความรับผิดชอบโดยตรง ส่วนคณะกรรมการที่ตั้งขึ้น มันไม่มีประโยชน์อะไร ก็ไม่มีจะไปดำเนินการอะไรได้ครับ มันไม่มีประโยชน์อะไรเเลยครับ ท่านประธานที่เคารพครับ ผมจึงไล่เรียงไทม์ไลน์ให้เห็นนะครับ เพื่อให้เห็นภาพชัดเจนมาก ๆ ว่าปัญหามันเกิดจากอะไร</w:t>
      </w:r>
    </w:p>
    <w:p>
      <w:pPr>
        <w:pStyle w:val="BodyText"/>
      </w:pPr>
      <w:r>
        <w:t xml:space="preserve">(ประธาน) คุณหมอครับ ขออนุญาตไป 10 ประมาณเกือบ 10 นาทีแล้วครับ แล้วนะครับ ฉะนั้น อยากให้คุณหมอถามคำถามแล้วนะครับ</w:t>
      </w:r>
    </w:p>
    <w:p>
      <w:pPr>
        <w:pStyle w:val="BodyText"/>
      </w:pPr>
      <w:r>
        <w:t xml:space="preserve">(ผู้เข้าร่วมประชุมชาย) คำถาม คือ คำถามแรกครับ รัฐบาลนี่ได้ดำเนินการสอบสวน เพื่อหาทำ ลักลอบเข้าแรงงานข้ามชาติ หรือบ่อนผิดกฎหมายแล้วหรือยัง และถ้าได้ดำเนินการแล้วนี่ มีความคืบหน้าไปเพียงใดแล้ว ต้องรีบแถลงให้ประชาชนรับทราบ ผมถามทีเดียวเลยครับ ใน 3 คำถาม อยู่ครับ คำถามที่ 2 ครับ รัฐบาลมีความเข้มงวดเพียงใดครับ ที่จะให้ประชาชนมั่นใจว่าจะไม่มีเจ้าหน้าที่หรือเอกชนก็ตามทำผิดกฎหมายเช่นนี้อีก เพราะหลังจากมีการลักลอบข้ามแดนที่แม่สายแล้ว จนเกิด Supper Spreader ก็ยังมีการลักลอบแรกงงานข้ามชาติเข้ามาอีกที่แม่สอดและเมื่อ 2 วันที่ผ่านมาก็มีการลักลอบนำเข้าที่กาญจนบุรี เพราะฉะนั้นนี่ รัฐบาลจำเป็นต้องมีมาตรการที่ทำให้ประชาชนมีความมั่นใจครับ คำถามที่สามครับ อยากถามอย่างนี้ครับ รัฐบาลเกิดเพี้ยนอะไรขึ้นมาครับ จึงได้ออกมาตรการเยียวยาเดือนละ 3,000 บาท 2 เดือน โดยทยอยจ่ายเป็นงวด ๆ ผ่านแอปฯ ทั้ง ๆ ที่ประชาชนต้องการเงินสด ไม่ต้องทำเท่ว่าจะสร้างสังคมแบบ tlaslet Society หรอกครับ เพราะสังคมตอนนี้เป็นสังคม Cashless หรือ No Cash อยู่แล้วครับ คนที่กำลังเดือดร้อน เขาไม่มี Cash ครับ ท่านต้องรีบสร้าง Societyครับ และถ้าประชาชนเขาเลือกได้นี่นะครับ เขาอยากจะเลือกที่ทำมาหากินด้วยตนเอง ไม่ใช่ไปกำหนดเงื่อนไขต่าง ๆ ไม่ว่าจะเป็นพาเชียลล็อกดาวน์ เช่น นั่งร้านอาหารได้เพียง 3 ทุ่ม ร้านอาหารก็เจ๊ ผมจะบินไปภูเก็ต หรือเชียงใหม่ ผมต้อง Quarantine 14 วัน เพราะนั้นเป็นพื้นที่สีแดง พื้นที่ควบคุมสูงสุด ผมต้องถูก Quarantine คนอื่นก็ไม่ไป มันก็เจ๊งเป็นลูกโซ่ โรงแรมก็เจ๊ง ร้านอาหารก็เจ๊ง ธุรกิจก็เจ๊ง ทางการเดินเรือก็เจ๊ง 6-7 ล้านคน ติดเชื้อเพียง 619 ราย ไม่ใช่ว่าทุกที่ในกรุงเทพเป็น Hotspot ในการ ไม่ใช่ครับ แต่ว่ากรุงเทพฯ ทั้งหมดนี่ ถูก Leveal เป็นพื้นที่สีแดง มันเมคเซนต์ตรงไหนครับ ประชากรที่มากที่สุดและมีกำลังซื้อมากที่สุด ถ้าคนกรุงเทพฯ ไปเที่ยวไม่ได้ การท่องเที่ยวก็เจ๊งครับ เพราะฉะนั้น ในเรื่องนี้นี่ ถามรัฐบาลว่า ขอให้ทบทวนครับ กับกรณีมาตรการสังคมทำไมถึงไม่เยียวยาเขา เขาก็ส่งเบี้ยประกันและเขาก็เดือดร้อนด้วยเช่นเดียวกัน คำถาม ก็คือ รัฐบาลควรจะนำเรื่องทั้ง 2 ประด็น นี้ไปทบทวนและปรับปรุงมาตรฐานให้ตรงจุดให้ตรงจุดจะดีกว่าครับ ขอบคุณครับ</w:t>
      </w:r>
    </w:p>
    <w:p>
      <w:pPr>
        <w:pStyle w:val="BodyText"/>
      </w:pPr>
      <w:r>
        <w:t xml:space="preserve">(ประธาน) เชิญท่านรัฐมนตรีตอบครบั ท่านประธานสภาที่เคารพ ผมนายสาธิตปิตุเตชะ สุข เสนอได้รับมอบหมายท่านรัฐมนตรี ท่านรองนายกรัฐมนตรี รัฐมนตรีว่าการกระทรวงสาธารณสุข ได้มาตอบคำถามกระทู้สดของท่านเพื่อนสมาชิกนะครับ ผมเข้าใจว่าที่ท่านได้ลำดับเหตุการณ์สถานการณ์ติดเชื้อ COVID-19 ในประเทศเรา จนมาถึง ณ ปัจจุบันนี้นี่ เพื่อนำไปสู่คำถาม 2-3 ข้อ ผมเรียนใน นโยบายของรัฐบาลที่จะต้อสู้กับโควิดนี่ เรามียุทธศาสตร์ใหญ่ ๆ อย่างนี้นะครับ เราที่จะเดินหน้าลดการติดเชื้อ เราพยายามที่จะเดินหน้าลดการเสียชีวิต กับการลดเศรษฐกิจ ซึ่งแน่นอน ในเรื่องใหญ่ ๆ เหล่านี้นี่ ต้องทำคู่ขนานไปกับแต่ในการบริหารจัดการกับการควบคุมโรคกับการบริหารเศรษฐกิจมันมีมุมมองทั้งเพื่อนสมาชิกเอง ทั้งคุณหมอเรวัตน์ หรือมุมมองของพี่น้องประชาชน ที่มีมุมมองแตกต่างกัน กันใน 2 มิติ อันแรก ก็คือว่าเราจะวางมาตรการให้ควบคุมโรคให้เสร็จเด็ดขาดในบางพื้นที่นะครับ ก็จำเป็นต้องมีมาตรการที่มีความเข้มงวด เพราะโรคระบาดมันเป็นเรื่องของเชื้อที่ติดอยู่กับคน เมื่อมีการวางมาตรการ ไม่ให้มีการเดินทางให้สะดวกแน่นอนครับ ทั้งความเชื่อมั่น ทั้งการทำธุรกิจ และการใช้ชีวิตปกติประจำวัน ก็กระทบกับการดำเนินการ ในเรื่องของทางการเงินทางเศรษฐกิจ แต่ในขณะเดียวกัน ทางรัฐบาลได้มีประสบการณ์ในการต่อสู้กับโควิดในรอบแรกเหมือนที่ท่านได้ลำดับมานะครับ แล้วเราก็มาพบกับโควิดระลอกใหม่ ซึ่งในส่วนของระลอกใหม่ เขาเรียกว่า เป็นการแก้ไขปัญหาในการควยคุมโรค เหมือนกับการรักษามะเร็งที่มีเทคโนโลยีที่ทันสมัยมากขึ้น คือ การให้คีโมที่ตรงเป้านะครับ เพื่อให้ไม่ให้มีผลกระทบในเศรษฐกิจภาพรวม แต่แน่นอนที่สุดทั้งเรื่องมาตรการนะครับ ที่เราตั้งขึ้น ที่เรากำหนดขึ้นไม่สำคัญเท่าความเชื่อมั่นของพี่น้องประชาชนในเรื่องของการป้องกันตัวเอง หรือการกลัวที่จะติดเชื้อในโรคระบาดนี้ ขับเคลื่อนในการดำเนินการในรอบนี้นะครับ จึงมีการมีผลกระทบทั้งในแง่มาตรการบางพื้นที่มาตรการอาจจะไม่เข้มข้น แต่เราจะพบว่า มีผลกระทบในแง่เชิงเศรษฐกิจ เนื่องจากความเชื่อมั่น ในการดำเนินการจากที่หนึ่งไปยังอีกที่หนึ่งนะครับ ผมยกตัวอย่างเช่น ในพื้นที่ ชลบุรีในขณะนี้นี่ท่านก็ทราบดีนะครับ ว่าอำนาจที่จะวางมาตรการขนาดนี้ขึ้นอยู่กับคณะกรรมการโรคติดต่อในแต่ละจังหวัด ซึ่งคณะกรรมการควบคุมโรคติดต่อในแต่ละจังก็มีอำนาจหน้าที่เพื่อที่จะควบคุมตัวเลขของผู้ติดเชื่อและน้อยหรือมากแตกต่างกันออกไป ที่ยกตัวอย่างในส่วนของชลบุรี ก็คือว่าในจังหวัดชลบุรี ไม่ได้ประกาศปิดโรงแรมนะครับ แต่ในขณะเดียวกัน ในช่วงแรก ๆ บ่อน ในจังหวัดชลบุรีมีตัวเลขที่สูงขึ้น จึงทำให้ความเชื่อมั่นของคนที่จะเดินทางไปจังหวัดชลบุรีนั้นแทบจะเป็น 0 นะครับ เราก็จะเห็นภาพผู้ประกอบการโรงแรมในชลบุรี ในพัทยาว่ามีความเงียบเหงาเป็นจำนวนมากมาตรการ แต่เกี่ยวกับการเชื่อมั่นของพี่น้องประชาชน ต้องถือว่าเป็นเรื่องปกติที่เกิดขึ้น เพราะฉะนั้น ตามมาตรการหรือตามนโยบายที่รัฐบาลได้เดินหน้าแล้วก็ควบคุมโรคระบาดของโควิด-19 ที่เดินหน้ามาถึงขนาดนี้ เราเดินหน้ามาถึงยุทธศาสตร์ใหม่ เราลดการติดเชื้อ เราลดการเสียชีวิต คู่กับเรื่องเศรษฐกิจไปด้วย 1. เรื่องยกตัวอย่างการจัดการที่ภายใต้ยุทธศาสตร์นี้ ก็คือ ตัวเลขคลาสเตอร์ที่ท่าน ที่ 2 ที่ต่อจากสมุทรสาคร ก็เป็น เป็น cluster ที่เราเร่งมาไม่มีข้อสรุป 100 เปอร์เซ็นต์ แต่เราอนุมานได้ว่าหญิงอายุ 67 ปีที่มีอาการและมาพบแพทย์ และตรวจพบเชื้อ น่าจะอนุมานได้ว่า มาจากแรงงานต่างด้าว เพราะในตลาดกลางกุ้ง จำนวนมาก ในจังหวัดสมุทสาครนี่ มีทั้วกฎหมายประมาณ 3-400,000 คน ส่วน Cluster ที่ 2 ก็คือ Cluster ของบ่อนการพนัน ที่เริ่มต้นที่จังหวัดระยอง ซึ่งผมเห็นสมาชิกสภาผุ้ราษฎรอยู่ กระจายตัวมายังจังหวัด ชลบุรี จังหวัด จันทบุรี จันทบุรี ซึ่งจังหวัด cเป็น Cluster จากบ่อนการพนันทั้งสิ้น ก็นอกจากเดินทางเล่นแต่ละจังหวัด ก็สามารถที่จะเดินสายไปรับรอบ ๆ แต่ถึงกระนั้นก็สำคัญว่า Cluster บ่อนการพนันนั้น เราไม่ต้องรับการร่วมมือ แล้วเราก็ตามหลังผู้ที่มีความเสี่ยงสูงหรือสัมผัสเสี่ยงสูงกับในสถานที่ที่เป็น Super Spreader ในบ่อนการพนันที่แพร่เชื้อ ที่จะควบคุมในประกาศ 5 เดิม เราประกาศ 28 จังหวัดที่ควบคุมสูงสุด นะครับ แต่ว่ากระทรวงสาธารณสุขนะครับ ก็พยายามมุ่งเป้า Cluster ในบ่อนการพนัน Cluster บ่อนการพนันใน 5 จังหวัด ควรจะเป็น 5 จังหวัด 5 ควบคุม5 จังหวัดที่ต้องเข้มงวดในจังหวัดต่าง ๆ เพราะฉะนั้น ในส่วนของ 5 จังหวัดนี้ที่ต้องออกมาตรการพิเศษที่ท่านเรียนว่าล็อกดาวน์ หรือกึ่งล็อกดาวน์ หรืออะไรก็ตามมันก็มีความแตกต่างในนิยาม นะครับ สิงคโปร์อาจจะใช้คำว่า Sercrit Breaker อังกฤษอาจจะใช้คำว่า Tear 3 Tear 4 สกอตแลนด์อาจจะใช้คำว่า</w:t>
      </w:r>
      <w:r>
        <w:t xml:space="preserve"> </w:t>
      </w:r>
      <w:r>
        <w:t xml:space="preserve">“</w:t>
      </w:r>
      <w:r>
        <w:t xml:space="preserve">Tierไเป็นการกำหนดมาตรการเพื่อเป็นการปิดกั้นการแพร่เชื้อของ COVID-19 ในแต่ละประเทศ รัฐบาลก็มีการที่จะควบคุมการป้องกันพื้นที่ที่มีความเสี่ยงสูงใน 5 จังหวัด มาตรการเดินทางเข้าออกมีการตั้งด่านตรวจนะครับ แต่ว่าจะตรวจขาเข้า หรือตรวจขาออก จะดำเนินการอย่างไร ก็ขึ้นอยู่กับฝ่ายความมั่นคง ไปดำเนินการ ผมกราบเรีบนกับท่านสั้น ๆ ว่า 5 จังหวัดควบคุมสูงสุดในการเข้มงวดนี่ ที่ผมใช้คำว่า</w:t>
      </w:r>
      <w:r>
        <w:t xml:space="preserve">”</w:t>
      </w:r>
      <w:r>
        <w:t xml:space="preserve">ขอเจ็บ แต่จบ" นะครับ เจ็บแต่จบเร็ว เจ็บหมายถึง มาตรการมีความรุนแรง และเข้มข้นยกตัวอย่างที่เดินทางไปภูเก็ต เหมือนที่ประกาศในแต่ละจังหวัดมีความแตกต่างกันอย่างไร แต่คำว่า</w:t>
      </w:r>
      <w:r>
        <w:t xml:space="preserve"> </w:t>
      </w:r>
      <w:r>
        <w:t xml:space="preserve">“</w:t>
      </w:r>
      <w:r>
        <w:t xml:space="preserve">เจ็บแต่จบ</w:t>
      </w:r>
      <w:r>
        <w:t xml:space="preserve">”</w:t>
      </w:r>
      <w:r>
        <w:t xml:space="preserve"> </w:t>
      </w:r>
      <w:r>
        <w:t xml:space="preserve">วันนี้ผมเรียนกับท่านได้เลยครับ ว่าใน 4 จังหวัดควบคุมสูงสุดและเข้มงวดเป็นพิเศษนี่ ยกเว้นสมุทรสาคร ใน 4 จังหวัด ระยอง, ชลบุรี จันทบุรี ตราด และเพิ่มสมุทรปราการเข้ามาด้วยนะครับ อาจจะมีฉะเชิงเทรา มีสะเก็ดเล็กน้อยที่ไป และปราจีนบุรี ในส่วนของจังหวัดเหล่านี้ ผมเรียนกับท่าน ว่ารัฐบาบสามารถควบคุมโรคระบาดไว้ได้เรียบร้อยแล้วนะครับ ที่ผมพูดอย่างนี้เนื่องจากว่าเราตามกลุ่มที่มีความเสี่ยงสูงนะครับ หรือเสี่ยงกลางได้ครบ 100 เปอร์เซ็นต์ เพียงแต่อาจจะมีหลงเหลือ สัมผัสวงก่อน ๆถึงวงที่เราตรวจพบนี่ แต่เราก็ตรวจเชิงรุกในส่วนของ 5-6 จังหวัดนี้ไป 50,000 เคสนะครับ แล้วก็ยังพบอย่างประปราย เราสามารถควบคุมในส่วนนี้ที่เป็นพิเศษได้แล้ว แต่เราก็ไม่ได้ส่งสัญญาณกับพี่น้องประชาชน ว่าต้องเสพติดกับคำว่า 0 ว่าวันนี้ถ้าสมมติเกิดเคสที่มันเป็นสะเก็ตไฟ เป็นคลาสเตอร์ที่มันเร่เป็นสะเก็ดไฟที่จากสมุทรสาคร สุขภาพที่ 6 ทีมเราก็สามารถตามไปควบคุมสอบสวนโรคให้เสร็จภายใน 48 ชั่วโมงและไม่ให้แพร่กระจายไปในกลุ่มที่เป็น Super Spreader ได้นะครับ เพราะฉะนั้น ผมมความมั่นใจว่าตามมาตรการที่เราสามารถทำได้สำเร็จ แต่แน่นอนในส่วนของสมุทรสาครหรือตัวเลขที่เป็นที่จะมีตัวเลขผู้ติดเชื้อบางครั้งอาจจะสูง บางครั้งอาจจะต่ำนี่ ก็ขึ้นอยู่กับการตรวจเชิงรุก เพราะเราทราบว่าฃในสถานการณ์ที่เราพบผู้ติดเชื้อ ผู้แพร่ระบาดในวง 2-3 วงก่อนนี่ มันจำเป็นต้องมีตรวจเชิงรุกเราจะพบว่าเป็นผู้ป่วยที่ไม่มีอาการที่ซ่อนอยู่ในชุมชน เราจึงเป็นที่จะไปตรวจเชิงรุกในชุมชน เพราะฉะนั้น ผมตอบคำถาม มาอย่างถูกต้องนะครับ แล้วก็ควบคุมโรคได้ในสิ้นสุดส่วนคำถามของท่านใน 2-3 ข้อหาผู้กระทำผิดเรื่องบ่อน เรื่องแรงงานต่างด้าวได้หรือไม่นี่ ผมคิดว่า อันนี้ผมไม่สามารถตอบแท่านนายกฯ ได้ นะครับ ก็ต้องเรียนกับท่าน ต้องขออภัยท่าน เพราะอันนี้ก็ต้องเป็นเรื่องของฝ่ายความมั่นคงเยียวยา 3,500 บาท ท่านก็ต้องถามรัฐบาลและกระทรวงการคลังมีเจตนาดีนะครับ เพราะว่าเราพบว่ามีความเดือดร้อนของประชาชนอยู่ทุกหย่อมหญ้าจึงจำเป็นที่เยีบยา ไปบันเทาความเดือดร้อนของพี่น้องประชาชน 1. คือเงินที่จะมีจับจ่ายใช้สอย มาตรการ 3,500 หรือมาตรการที่จะออกต่อไปนี้ ล้วนแล้วแต่มาจากการที่เราคำนึงเศรษฐกิจของพี่น้องประชาชนทั้งสิ้น ส่วนการกักตัวและมาตรการในแต่ละจังหวัดตอบกันเป็นรายจังหวัดว่าท่านขัดข้องตรงไหน แต่อยู่ภายใต้การดำเนินการที่จะควบคุมโรคของเรา ภายใต้การ ลดการติดเชื้อ และเสียชีวิต</w:t>
      </w:r>
    </w:p>
    <w:p>
      <w:pPr>
        <w:pStyle w:val="BodyText"/>
      </w:pPr>
      <w:r>
        <w:t xml:space="preserve">(ประธาน) ขอบคุณท่านรัฐมนตรีด้วยครับ แจ้งท่านเรวัทได้ทราบ ท่านเหลือเวลา 3 นาที 24 วินาทีนะครับ</w:t>
      </w:r>
    </w:p>
    <w:p>
      <w:pPr>
        <w:pStyle w:val="BodyText"/>
      </w:pPr>
      <w:r>
        <w:t xml:space="preserve">(ผู้เข้าร่วมประชุมชาย) กราเรียนท่านประธานผ่านไปยังท่านรัฐมนตรีครับ ท่านจะสรุปหรือไม่ว่าเชื้อที่สมุทรสาครนี่ เป็นการหลุดร่วมมาจากเมียนมาร์หรือไม่ครับ ผมอยากจะกราบเรียนให้ท่านทราบว่าเชื้อผู้ติดเชื้อที่สมุทรสาครนี่ เมื่อนำเชื้อมาตรวจแล้วนี่ สายพันธุ์เป็นสายพันธุ์ GH เป็นสายพันธุ์เดียวที่ระบาดที่เมียนมาร์ที่ระบาดในสังคมอย่างรุนแรงเป็นแสน ก่อนหน้าที่จะมี GH ที่สมุทรสาคร ไม่เคยมี GS ในรอบแรกในประเทศไทย เพราะว่าประเทศไทยนี่ที่ระบาดนี่ เป็นสายพันธุ์อู่ฮั่น เพราะฉะนั้นก็เลย ผมอยากจะสรุปว่านะครับ ก็คือการลีคมากจากเพื่อนบ้าน คือ เมียนมาร์ เพราะฉะนั้นนี่ เป็นเรื่องที่สำคัญมาก ๆ ที่ขอเป็นคำถามด้วยในเวลาเดียวกันนี่นะครับ ว่าสมุทรสาครนั้นนี่ เป็นแหล่งโรคที่ใหญ่มากครับ ที่ต้องระมัดระวัง คำถามคือ มีมาตรการที่ทำให้ประชาชนสามารถจะมั่นใจได้หรือไม่ว่าสามารถจะล็อกหรือล้อมวงให้ทุกคนที่ผู้ติดเชื้อในสมุทรสาคร ซึ่งแรงงานนี่เป็นหลายแสนคน ไม่หลุดรอด รั่วมาติดกับคนไทย ให้คนไทยต้องติดเชื้อจากแรงงานต่างชาติอีก มีมาตรการอะไรที่จะสามารถจะรับประกันได้ แล้วทำให้ประชาชนนี่มั่นใจว่าไม่เป็นการหลุดรอด หรือเล็ดรอดรั่วไหลเป็นเรื่องสำคัญมากเพราะรั่วมาจาก cluster ที่ใหญ๋มากตอนนี้นี่ ก็คือปัญหาที่เกิดขึ้นกับคนไทยก็จะรุนแรงมากขึ้นครับ ขอบพระคุณมากครับท่านประธานครับ</w:t>
      </w:r>
    </w:p>
    <w:p>
      <w:pPr>
        <w:pStyle w:val="BodyText"/>
      </w:pPr>
      <w:r>
        <w:t xml:space="preserve">(ประธาน) รัฐมนตรีจะตอบเพิ่ม</w:t>
      </w:r>
    </w:p>
    <w:p>
      <w:pPr>
        <w:pStyle w:val="BodyText"/>
      </w:pPr>
      <w:r>
        <w:t xml:space="preserve">(ผู้เข้าร่วมประชุมชาย) ครับกราบเรียนท่านประธานที่เคารพครับ เตชะ รัฐมนตรีว่าการกระทรวงสาธารณสุข ผมต้องขอบคุณเพื่อนสมาชิกนะครับ คุณหมอเรวัต อันนี้ที่ท่านได้อภิปรายเมื่อสักครู่ก็เป็นความคิดที่ตรงกันนะครับ และก็เป็นมาตรการที่จะต้องควบคุม Cluster ให้อยู่ใน สมุทรสาครให้ได้ตรงกับท่านครับ คือ ในส่วนของการระบาดรอบใหม่ที่สมุทรสาคร แน่นอครับว่าเรา ผมใช้คำว่า</w:t>
      </w:r>
      <w:r>
        <w:t xml:space="preserve"> </w:t>
      </w:r>
      <w:r>
        <w:t xml:space="preserve">“</w:t>
      </w:r>
      <w:r>
        <w:t xml:space="preserve">อนุมาน</w:t>
      </w:r>
      <w:r>
        <w:t xml:space="preserve">”</w:t>
      </w:r>
      <w:r>
        <w:t xml:space="preserve"> </w:t>
      </w:r>
      <w:r>
        <w:t xml:space="preserve">เพราะว่าหญิงกับหญิงอายุ 67 ที่ติดเชื้อคนแรกบังเอินเราได้มีกาตติดเพราะมีการสัมผัสไปจำนวนมาก แต่ข้อมูลที่ท่านเรียงก็พอไปพิสูจน์ซากเชื้อก็เป็นซากเชื้อเดียวกันที่ระบาดอยู่ในพม่า ซึ่งอันนี้ก็เป็นบทบาทสำคัญที่จะสนับสนุนได้ ผมจึงขออนุมาน ได้ว่ามากจากตรงนั้น แต่ผมก็เชื่อว่ามาจากฝั่งของประเทศเพื่อนบ้าน ส่วนในจังหวัดสมุทรสาคร เราเรียนว่าเรามีมาตรการ และก็แนวคิดตรงกับท่านครับ เรามีการล็อกดาวน์ จากสมุทรสาคร 100 เปอร์เซ็นต์ ครับ ขณะนี้นี่ เราให้แรงงานอุตสาหกรรมขนาดใหญ่ที่มีแรงงานต่างด้าว ได้กักตัวแรงงานต่างด้าวอยู่ในโรงงานของตัวเอง ใช้ชื่อคำว่า ซึ่งต้องขอบคุณภาคเอกชน สระที่จะจัดพื้นที่ให้เขาใหม่ที่เขาไปตรวจเชิงรุกคนของเขาเองนะครับ แล้วก็แยกผู้ที่ติดเชื้อทำเป็นโรงพยาบาลสนาม และผู้ที่มีความเสี่ยงสูงก็ไปพักอาศัยในห้องแยกเป็นตามมาตรฐานของกระทรวงสาธารสุข ควบคุมในจังหวัดสมุทรสาครเชิงรุกทั้งด่านบก ด่านทะเลนะครับ ไม่ให้แรงงานต่างด้าวได้ออกจากจังหวัดสมุทรสาคร หรือไม่ให้เข้ามาในจังหวัดสุมทรสาครนะครับ เรามีการคัดกรองการเดินทาง เรามีการตรวจเชิงรุกเข้าใจว่าการตรวจเชิงรุกทั้งประเทศนี่ แต่ส่วนใหญ่อยู่ที่สมุทรสาครนี่ 114,000 กว่าราย ปิดสถานที่เสี่ยง ในสมุทรสาครเอง ร้านขายยา ร้านอาหาร จำนวนมากต่างด้าวมารวมกันเป็นจำนวนมาก ทั้งหมดนี่เราล็อกดาวน์ทั้งจังหวัดนะครับ และบางสถานที่ ยกตัวอย่าง เช่น ตลาดกลางกุ้งนี่ เราก็ล็อกทันเพื่อที่จะไม่ให้แรงงานต่างด้าว สัมผัสกัน และมีการที่ผมเรียน ก็คือ Factory Quarantine ที่นำเสนอมานะครับ เพราะฉะนั้นห้ามแรงงานต่างด้าวย้ายข้ามจัย้ายออกมาเป็นประกาศของกรมแรงงาน ตั้งนาน ตั้งสักเดือนที่แล้วระบาดใหม่ ๆ เพราะฉะนั้น สถานการณ์ทั้งหมดเหล่านี้ได้ผมมั่นใจว่าได้ 100 เปอร์เซ็นต์ ถ้าไม่ได้ 100 เปอร์เซ็นต์นี่มันก็จะมีสะเก็ตไฟไป โดยเฉพาะ 26 จังหวัดภาคใต้ หรือว่าภาคตะวันออกทั้งหมด ขอบคุณครับ ก็ถือเป็นการจบการถามกระทู้</w:t>
      </w:r>
    </w:p>
    <w:p>
      <w:pPr>
        <w:pStyle w:val="BodyText"/>
      </w:pPr>
      <w:r>
        <w:t xml:space="preserve">(ผู้เข้าร่วมประชุมชาย) ขออนุญาตกราบเรียนท่านประธานไปยังท่านรัฐมนตรีครับ มีนิดเดียวครับ 30 วิ ขออณุญาตต่างชาติ โดยเฉพาะแรงงานเมียนมานี่สำคัญ ว่ามีผู้ติดเชื้อเท่าไรนี่นะครับ ขอเสนอแนะว่า ขอให้มีการตรวจด้วยเพื่อจะดูว่าการติดเชื้อชุมชนแรงงานต่างด้าว และมีการตรวจเชิงรุกทั้งหมด ก็พบว่า มีผู้ที่ติดเชื้อ เพราะฉะนั้นในกรณีสมุทรสาคร ว่าเหตุการจะคล้าย ๆ ทางสิงคโปร์ครับ ขอบพระคุณครับท่านประธานครับ จบการถามกระทู้ 3 ส่วนด้วยวาจา ของท่านเรวัฒน์ ถามท่านรัฐมนตรีว่าการฯ ถามท่านนายกรัฐมนตรี และมาตอบโดยท่านรัฐมนตรีที่ได้รับมอบหมายของท่านคุณครูมานิตย์ สังพุ่ม ของคุณคุณมานิตย์ สั่งพุ่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๑๓ (สมัยสามัญประจำปีครั้งที่สอง) วันพฤหัสบดีที่ ๒๑ มกราคม ๒๕๖๔</dc:title>
  <dc:creator/>
  <cp:keywords/>
  <dcterms:created xsi:type="dcterms:W3CDTF">2021-03-23T09:13:06Z</dcterms:created>
  <dcterms:modified xsi:type="dcterms:W3CDTF">2021-03-23T09: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09.40 น.</vt:lpwstr>
  </property>
  <property fmtid="{D5CDD505-2E9C-101B-9397-08002B2CF9AE}" pid="3" name="subtitle">
    <vt:lpwstr/>
  </property>
</Properties>
</file>